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A0B12B" w14:textId="58F7839F" w:rsidR="00FB4B36" w:rsidRPr="009763BF" w:rsidRDefault="0028228E">
      <w:pPr>
        <w:rPr>
          <w:b/>
        </w:rPr>
      </w:pPr>
      <w:r w:rsidRPr="009763BF">
        <w:rPr>
          <w:b/>
        </w:rPr>
        <w:t>Supplemental Table</w:t>
      </w:r>
      <w:r w:rsidR="00F55C56">
        <w:rPr>
          <w:b/>
        </w:rPr>
        <w:t xml:space="preserve"> 1</w:t>
      </w:r>
      <w:r w:rsidRPr="009763BF">
        <w:rPr>
          <w:b/>
        </w:rPr>
        <w:t>: ICD codes for</w:t>
      </w:r>
      <w:r w:rsidR="008A3147" w:rsidRPr="009763BF">
        <w:rPr>
          <w:b/>
        </w:rPr>
        <w:t xml:space="preserve"> Immune Checkpoint Inhibitors Associated</w:t>
      </w:r>
      <w:r w:rsidRPr="009763BF">
        <w:rPr>
          <w:b/>
        </w:rPr>
        <w:t xml:space="preserve"> Cardiotoxicity</w:t>
      </w:r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1705"/>
        <w:gridCol w:w="4563"/>
        <w:gridCol w:w="4077"/>
      </w:tblGrid>
      <w:tr w:rsidR="009763BF" w:rsidRPr="009763BF" w14:paraId="159DAB9F" w14:textId="77777777" w:rsidTr="005305AA">
        <w:trPr>
          <w:trHeight w:val="350"/>
        </w:trPr>
        <w:tc>
          <w:tcPr>
            <w:tcW w:w="1705" w:type="dxa"/>
          </w:tcPr>
          <w:p w14:paraId="6EB9A665" w14:textId="77777777" w:rsidR="0028228E" w:rsidRPr="009763BF" w:rsidRDefault="0028228E" w:rsidP="005E1C40">
            <w:pPr>
              <w:jc w:val="center"/>
              <w:rPr>
                <w:b/>
              </w:rPr>
            </w:pPr>
            <w:r w:rsidRPr="009763BF">
              <w:rPr>
                <w:b/>
              </w:rPr>
              <w:t>Cardiotoxicity</w:t>
            </w:r>
          </w:p>
        </w:tc>
        <w:tc>
          <w:tcPr>
            <w:tcW w:w="4563" w:type="dxa"/>
          </w:tcPr>
          <w:p w14:paraId="6331607C" w14:textId="77777777" w:rsidR="0028228E" w:rsidRPr="009763BF" w:rsidRDefault="0028228E" w:rsidP="005E1C40">
            <w:pPr>
              <w:jc w:val="center"/>
              <w:rPr>
                <w:b/>
              </w:rPr>
            </w:pPr>
            <w:r w:rsidRPr="009763BF">
              <w:rPr>
                <w:b/>
              </w:rPr>
              <w:t>ICD 9 codes</w:t>
            </w:r>
          </w:p>
        </w:tc>
        <w:tc>
          <w:tcPr>
            <w:tcW w:w="4077" w:type="dxa"/>
          </w:tcPr>
          <w:p w14:paraId="784F4F2F" w14:textId="77777777" w:rsidR="0028228E" w:rsidRPr="009763BF" w:rsidRDefault="0028228E" w:rsidP="005E1C40">
            <w:pPr>
              <w:jc w:val="center"/>
              <w:rPr>
                <w:b/>
              </w:rPr>
            </w:pPr>
            <w:r w:rsidRPr="009763BF">
              <w:rPr>
                <w:b/>
              </w:rPr>
              <w:t>ICD 10 codes</w:t>
            </w:r>
          </w:p>
        </w:tc>
      </w:tr>
      <w:tr w:rsidR="009763BF" w:rsidRPr="009763BF" w14:paraId="0AC482A1" w14:textId="77777777" w:rsidTr="005305AA">
        <w:trPr>
          <w:trHeight w:val="949"/>
        </w:trPr>
        <w:tc>
          <w:tcPr>
            <w:tcW w:w="1705" w:type="dxa"/>
          </w:tcPr>
          <w:p w14:paraId="5CCDBBD1" w14:textId="77777777" w:rsidR="0028228E" w:rsidRPr="009763BF" w:rsidRDefault="005E1C40" w:rsidP="005E1C40">
            <w:pPr>
              <w:jc w:val="center"/>
            </w:pPr>
            <w:r w:rsidRPr="009763BF">
              <w:t>Cardiomyopathy</w:t>
            </w:r>
          </w:p>
        </w:tc>
        <w:tc>
          <w:tcPr>
            <w:tcW w:w="4563" w:type="dxa"/>
          </w:tcPr>
          <w:p w14:paraId="5BAB1E96" w14:textId="77777777" w:rsidR="005E1C40" w:rsidRPr="009763BF" w:rsidRDefault="005E1C40" w:rsidP="005E1C40">
            <w:r w:rsidRPr="009763BF">
              <w:t xml:space="preserve">425.4 Other primary cardiomyopathies </w:t>
            </w:r>
          </w:p>
          <w:p w14:paraId="4EC13C47" w14:textId="77777777" w:rsidR="005E1C40" w:rsidRPr="009763BF" w:rsidRDefault="005E1C40" w:rsidP="005E1C40">
            <w:r w:rsidRPr="009763BF">
              <w:t>425.8 Cardiomyopathy in other diseases classified elsewhere</w:t>
            </w:r>
          </w:p>
          <w:p w14:paraId="66325D30" w14:textId="77777777" w:rsidR="005E1C40" w:rsidRPr="009763BF" w:rsidRDefault="005E1C40" w:rsidP="005E1C40">
            <w:r w:rsidRPr="009763BF">
              <w:t xml:space="preserve">425.9 Secondary cardiomyopathy, unspecified </w:t>
            </w:r>
          </w:p>
          <w:p w14:paraId="352DDBC5" w14:textId="77777777" w:rsidR="0028228E" w:rsidRPr="009763BF" w:rsidRDefault="0028228E" w:rsidP="005E1C40"/>
        </w:tc>
        <w:tc>
          <w:tcPr>
            <w:tcW w:w="4077" w:type="dxa"/>
          </w:tcPr>
          <w:p w14:paraId="3B54EC88" w14:textId="77777777" w:rsidR="00C125E7" w:rsidRPr="009763BF" w:rsidRDefault="00EB72EC" w:rsidP="000057EF">
            <w:hyperlink r:id="rId5" w:history="1">
              <w:r w:rsidR="009763BF" w:rsidRPr="009763BF">
                <w:rPr>
                  <w:rStyle w:val="Hyperlink"/>
                  <w:color w:val="auto"/>
                </w:rPr>
                <w:t>I42.0</w:t>
              </w:r>
            </w:hyperlink>
            <w:r w:rsidR="009763BF" w:rsidRPr="009763BF">
              <w:t xml:space="preserve"> Dilated cardiomyopathy</w:t>
            </w:r>
          </w:p>
          <w:p w14:paraId="440300B0" w14:textId="77777777" w:rsidR="00C125E7" w:rsidRPr="009763BF" w:rsidRDefault="00EB72EC" w:rsidP="000057EF">
            <w:hyperlink r:id="rId6" w:history="1">
              <w:r w:rsidR="009763BF" w:rsidRPr="009763BF">
                <w:rPr>
                  <w:rStyle w:val="Hyperlink"/>
                  <w:color w:val="auto"/>
                </w:rPr>
                <w:t>I42.5</w:t>
              </w:r>
            </w:hyperlink>
            <w:r w:rsidR="009763BF" w:rsidRPr="009763BF">
              <w:t xml:space="preserve"> Other restrictive cardiomyopathy</w:t>
            </w:r>
          </w:p>
          <w:p w14:paraId="423E2D44" w14:textId="77777777" w:rsidR="00C125E7" w:rsidRPr="009763BF" w:rsidRDefault="00EB72EC" w:rsidP="000057EF">
            <w:hyperlink r:id="rId7" w:history="1">
              <w:r w:rsidR="009763BF" w:rsidRPr="009763BF">
                <w:rPr>
                  <w:rStyle w:val="Hyperlink"/>
                  <w:color w:val="auto"/>
                </w:rPr>
                <w:t>I42.7</w:t>
              </w:r>
            </w:hyperlink>
            <w:r w:rsidR="009763BF" w:rsidRPr="009763BF">
              <w:t xml:space="preserve"> Cardiomyopathy due to drug and external agent</w:t>
            </w:r>
          </w:p>
          <w:p w14:paraId="665B4E8F" w14:textId="77777777" w:rsidR="00C125E7" w:rsidRPr="009763BF" w:rsidRDefault="00EB72EC" w:rsidP="000057EF">
            <w:hyperlink r:id="rId8" w:history="1">
              <w:r w:rsidR="009763BF" w:rsidRPr="009763BF">
                <w:rPr>
                  <w:rStyle w:val="Hyperlink"/>
                  <w:color w:val="auto"/>
                </w:rPr>
                <w:t>I42.8</w:t>
              </w:r>
            </w:hyperlink>
            <w:r w:rsidR="009763BF" w:rsidRPr="009763BF">
              <w:t xml:space="preserve"> Other cardiomyopathies</w:t>
            </w:r>
          </w:p>
          <w:p w14:paraId="57E1C161" w14:textId="77777777" w:rsidR="0028228E" w:rsidRPr="009763BF" w:rsidRDefault="00EB72EC" w:rsidP="000057EF">
            <w:hyperlink r:id="rId9" w:history="1">
              <w:r w:rsidR="009763BF" w:rsidRPr="009763BF">
                <w:rPr>
                  <w:rStyle w:val="Hyperlink"/>
                  <w:color w:val="auto"/>
                </w:rPr>
                <w:t>I42.9</w:t>
              </w:r>
            </w:hyperlink>
            <w:r w:rsidR="009763BF" w:rsidRPr="009763BF">
              <w:t xml:space="preserve"> Cardiomyopathy, unspecified</w:t>
            </w:r>
          </w:p>
        </w:tc>
      </w:tr>
      <w:tr w:rsidR="009763BF" w:rsidRPr="009763BF" w14:paraId="24973C6C" w14:textId="77777777" w:rsidTr="005305AA">
        <w:trPr>
          <w:trHeight w:val="949"/>
        </w:trPr>
        <w:tc>
          <w:tcPr>
            <w:tcW w:w="1705" w:type="dxa"/>
          </w:tcPr>
          <w:p w14:paraId="2FD40C8B" w14:textId="77777777" w:rsidR="0028228E" w:rsidRPr="009763BF" w:rsidRDefault="008A3147" w:rsidP="005E1C40">
            <w:pPr>
              <w:jc w:val="center"/>
            </w:pPr>
            <w:r w:rsidRPr="009763BF">
              <w:t>Heart Failure</w:t>
            </w:r>
          </w:p>
        </w:tc>
        <w:tc>
          <w:tcPr>
            <w:tcW w:w="4563" w:type="dxa"/>
          </w:tcPr>
          <w:p w14:paraId="74F1F0DB" w14:textId="77777777" w:rsidR="00C125E7" w:rsidRPr="009763BF" w:rsidRDefault="009763BF" w:rsidP="00152B3A">
            <w:r w:rsidRPr="009763BF">
              <w:rPr>
                <w:bCs/>
              </w:rPr>
              <w:t xml:space="preserve">428 Heart failure </w:t>
            </w:r>
          </w:p>
          <w:p w14:paraId="00B202E4" w14:textId="77777777" w:rsidR="00C125E7" w:rsidRPr="009763BF" w:rsidRDefault="009763BF" w:rsidP="00152B3A">
            <w:r w:rsidRPr="009763BF">
              <w:t xml:space="preserve">428.0 Congestive heart failure, unspecified </w:t>
            </w:r>
          </w:p>
          <w:p w14:paraId="482585B9" w14:textId="77777777" w:rsidR="00C125E7" w:rsidRPr="009763BF" w:rsidRDefault="009763BF" w:rsidP="00152B3A">
            <w:r w:rsidRPr="009763BF">
              <w:t xml:space="preserve">428.1 Left heart failure </w:t>
            </w:r>
          </w:p>
          <w:p w14:paraId="6287DA14" w14:textId="77777777" w:rsidR="00C125E7" w:rsidRPr="009763BF" w:rsidRDefault="009763BF" w:rsidP="00152B3A">
            <w:r w:rsidRPr="009763BF">
              <w:t>428.2 Systolic heart failure</w:t>
            </w:r>
          </w:p>
          <w:p w14:paraId="10C62EB3" w14:textId="77777777" w:rsidR="00C125E7" w:rsidRPr="009763BF" w:rsidRDefault="009763BF" w:rsidP="00152B3A">
            <w:r w:rsidRPr="009763BF">
              <w:t xml:space="preserve">428.20 Systolic heart failure, unspecified </w:t>
            </w:r>
          </w:p>
          <w:p w14:paraId="1DFA3F0E" w14:textId="77777777" w:rsidR="00C125E7" w:rsidRPr="009763BF" w:rsidRDefault="009763BF" w:rsidP="00152B3A">
            <w:r w:rsidRPr="009763BF">
              <w:t xml:space="preserve">428.21 Acute systolic heart failure </w:t>
            </w:r>
          </w:p>
          <w:p w14:paraId="2451AE24" w14:textId="77777777" w:rsidR="00C125E7" w:rsidRPr="009763BF" w:rsidRDefault="009763BF" w:rsidP="00152B3A">
            <w:r w:rsidRPr="009763BF">
              <w:t xml:space="preserve">428.22 Chronic systolic heart failure </w:t>
            </w:r>
          </w:p>
          <w:p w14:paraId="6C925B70" w14:textId="77777777" w:rsidR="00C125E7" w:rsidRPr="009763BF" w:rsidRDefault="009763BF" w:rsidP="00152B3A">
            <w:r w:rsidRPr="009763BF">
              <w:t xml:space="preserve">428.23 Acute on chronic systolic heart failure </w:t>
            </w:r>
          </w:p>
          <w:p w14:paraId="45CAD904" w14:textId="77777777" w:rsidR="00C125E7" w:rsidRPr="009763BF" w:rsidRDefault="009763BF" w:rsidP="00152B3A">
            <w:r w:rsidRPr="009763BF">
              <w:t xml:space="preserve">428.3 Diastolic heart failure </w:t>
            </w:r>
          </w:p>
          <w:p w14:paraId="11F435B7" w14:textId="77777777" w:rsidR="00C125E7" w:rsidRPr="009763BF" w:rsidRDefault="009763BF" w:rsidP="00152B3A">
            <w:r w:rsidRPr="009763BF">
              <w:t xml:space="preserve">428.30 Diastolic heart failure, unspecified </w:t>
            </w:r>
          </w:p>
          <w:p w14:paraId="60BD56FD" w14:textId="77777777" w:rsidR="00C125E7" w:rsidRPr="009763BF" w:rsidRDefault="009763BF" w:rsidP="00152B3A">
            <w:r w:rsidRPr="009763BF">
              <w:t xml:space="preserve">428.31 Acute diastolic heart failure </w:t>
            </w:r>
          </w:p>
          <w:p w14:paraId="5ABF19E0" w14:textId="77777777" w:rsidR="00C125E7" w:rsidRPr="009763BF" w:rsidRDefault="009763BF" w:rsidP="00152B3A">
            <w:r w:rsidRPr="009763BF">
              <w:t xml:space="preserve">428.32 Chronic diastolic heart failure </w:t>
            </w:r>
          </w:p>
          <w:p w14:paraId="70508AC7" w14:textId="77777777" w:rsidR="00C125E7" w:rsidRPr="009763BF" w:rsidRDefault="009763BF" w:rsidP="00152B3A">
            <w:r w:rsidRPr="009763BF">
              <w:t xml:space="preserve">428.33 Acute on chronic diastolic heart failure </w:t>
            </w:r>
          </w:p>
          <w:p w14:paraId="5CE8DD6A" w14:textId="77777777" w:rsidR="00C125E7" w:rsidRPr="009763BF" w:rsidRDefault="009763BF" w:rsidP="00152B3A">
            <w:r w:rsidRPr="009763BF">
              <w:t xml:space="preserve">428.4 Combined systolic and diastolic heart failure </w:t>
            </w:r>
          </w:p>
          <w:p w14:paraId="6C8325B7" w14:textId="77777777" w:rsidR="00C125E7" w:rsidRPr="009763BF" w:rsidRDefault="009763BF" w:rsidP="00152B3A">
            <w:r w:rsidRPr="009763BF">
              <w:t xml:space="preserve">428.40 Combined systolic and diastolic heart failure, unspecified </w:t>
            </w:r>
          </w:p>
          <w:p w14:paraId="7E4AC122" w14:textId="77777777" w:rsidR="00C125E7" w:rsidRPr="009763BF" w:rsidRDefault="009763BF" w:rsidP="00152B3A">
            <w:r w:rsidRPr="009763BF">
              <w:t xml:space="preserve">428.41 Acute combined systolic and diastolic heart failure </w:t>
            </w:r>
          </w:p>
          <w:p w14:paraId="14E025AC" w14:textId="77777777" w:rsidR="00C125E7" w:rsidRPr="009763BF" w:rsidRDefault="009763BF" w:rsidP="00152B3A">
            <w:r w:rsidRPr="009763BF">
              <w:t xml:space="preserve">428.42 Chronic combined systolic and diastolic heart failure </w:t>
            </w:r>
          </w:p>
          <w:p w14:paraId="7611F5BF" w14:textId="77777777" w:rsidR="00C125E7" w:rsidRPr="009763BF" w:rsidRDefault="009763BF" w:rsidP="00152B3A">
            <w:r w:rsidRPr="009763BF">
              <w:t>428.43 Acute on chronic combined systolic and diastolic heart failure</w:t>
            </w:r>
          </w:p>
          <w:p w14:paraId="2A0D9E6B" w14:textId="77777777" w:rsidR="00C125E7" w:rsidRPr="009763BF" w:rsidRDefault="009763BF" w:rsidP="00152B3A">
            <w:r w:rsidRPr="009763BF">
              <w:t xml:space="preserve">428.9 Heart failure, unspecified </w:t>
            </w:r>
          </w:p>
          <w:p w14:paraId="6783366D" w14:textId="77777777" w:rsidR="0028228E" w:rsidRPr="009763BF" w:rsidRDefault="0028228E" w:rsidP="005E1C40">
            <w:pPr>
              <w:jc w:val="center"/>
            </w:pPr>
          </w:p>
        </w:tc>
        <w:tc>
          <w:tcPr>
            <w:tcW w:w="4077" w:type="dxa"/>
          </w:tcPr>
          <w:p w14:paraId="2FCBDF59" w14:textId="77777777" w:rsidR="00C125E7" w:rsidRPr="009763BF" w:rsidRDefault="00EB72EC" w:rsidP="00152B3A">
            <w:hyperlink r:id="rId10" w:history="1">
              <w:r w:rsidR="009763BF" w:rsidRPr="009763BF">
                <w:rPr>
                  <w:rStyle w:val="Hyperlink"/>
                  <w:color w:val="auto"/>
                </w:rPr>
                <w:t>I50</w:t>
              </w:r>
            </w:hyperlink>
            <w:r w:rsidR="009763BF" w:rsidRPr="009763BF">
              <w:t xml:space="preserve"> Heart failure</w:t>
            </w:r>
          </w:p>
          <w:p w14:paraId="3B441473" w14:textId="77777777" w:rsidR="00C125E7" w:rsidRPr="009763BF" w:rsidRDefault="00EB72EC" w:rsidP="00152B3A">
            <w:hyperlink r:id="rId11" w:history="1">
              <w:r w:rsidR="009763BF" w:rsidRPr="009763BF">
                <w:rPr>
                  <w:rStyle w:val="Hyperlink"/>
                  <w:color w:val="auto"/>
                </w:rPr>
                <w:t>I50.1</w:t>
              </w:r>
            </w:hyperlink>
            <w:r w:rsidR="009763BF" w:rsidRPr="009763BF">
              <w:t xml:space="preserve"> Left ventricular failure, unspecified</w:t>
            </w:r>
          </w:p>
          <w:p w14:paraId="3DD165AE" w14:textId="77777777" w:rsidR="00C125E7" w:rsidRPr="009763BF" w:rsidRDefault="00EB72EC" w:rsidP="00152B3A">
            <w:hyperlink r:id="rId12" w:history="1">
              <w:r w:rsidR="009763BF" w:rsidRPr="009763BF">
                <w:rPr>
                  <w:rStyle w:val="Hyperlink"/>
                  <w:color w:val="auto"/>
                </w:rPr>
                <w:t>I50.2</w:t>
              </w:r>
            </w:hyperlink>
            <w:r w:rsidR="009763BF" w:rsidRPr="009763BF">
              <w:t xml:space="preserve"> Systolic (congestive) heart failure</w:t>
            </w:r>
          </w:p>
          <w:p w14:paraId="25369F40" w14:textId="77777777" w:rsidR="00C125E7" w:rsidRPr="009763BF" w:rsidRDefault="00EB72EC" w:rsidP="00152B3A">
            <w:hyperlink r:id="rId13" w:history="1">
              <w:r w:rsidR="009763BF" w:rsidRPr="009763BF">
                <w:rPr>
                  <w:rStyle w:val="Hyperlink"/>
                  <w:color w:val="auto"/>
                </w:rPr>
                <w:t>I50.20</w:t>
              </w:r>
            </w:hyperlink>
            <w:r w:rsidR="009763BF" w:rsidRPr="009763BF">
              <w:t xml:space="preserve"> Unspecified systolic (congestive) heart failure</w:t>
            </w:r>
          </w:p>
          <w:p w14:paraId="3B882853" w14:textId="77777777" w:rsidR="00C125E7" w:rsidRPr="009763BF" w:rsidRDefault="00EB72EC" w:rsidP="00152B3A">
            <w:hyperlink r:id="rId14" w:history="1">
              <w:r w:rsidR="009763BF" w:rsidRPr="009763BF">
                <w:rPr>
                  <w:rStyle w:val="Hyperlink"/>
                  <w:color w:val="auto"/>
                </w:rPr>
                <w:t>I50.21</w:t>
              </w:r>
            </w:hyperlink>
            <w:r w:rsidR="00152B3A" w:rsidRPr="009763BF">
              <w:t xml:space="preserve"> Acute systolic </w:t>
            </w:r>
            <w:r w:rsidR="009763BF" w:rsidRPr="009763BF">
              <w:t>(congestive) heart failure</w:t>
            </w:r>
          </w:p>
          <w:p w14:paraId="717FDC54" w14:textId="77777777" w:rsidR="00C125E7" w:rsidRPr="009763BF" w:rsidRDefault="00EB72EC" w:rsidP="00152B3A">
            <w:hyperlink r:id="rId15" w:history="1">
              <w:r w:rsidR="009763BF" w:rsidRPr="009763BF">
                <w:rPr>
                  <w:rStyle w:val="Hyperlink"/>
                  <w:color w:val="auto"/>
                </w:rPr>
                <w:t>I50.22</w:t>
              </w:r>
            </w:hyperlink>
            <w:r w:rsidR="009763BF" w:rsidRPr="009763BF">
              <w:t xml:space="preserve"> Chronic systolic (congestive) heart failure</w:t>
            </w:r>
          </w:p>
          <w:p w14:paraId="51347D19" w14:textId="77777777" w:rsidR="00C125E7" w:rsidRPr="009763BF" w:rsidRDefault="00EB72EC" w:rsidP="00152B3A">
            <w:hyperlink r:id="rId16" w:history="1">
              <w:r w:rsidR="009763BF" w:rsidRPr="009763BF">
                <w:rPr>
                  <w:rStyle w:val="Hyperlink"/>
                  <w:color w:val="auto"/>
                </w:rPr>
                <w:t>I50.23</w:t>
              </w:r>
            </w:hyperlink>
            <w:r w:rsidR="009763BF" w:rsidRPr="009763BF">
              <w:t xml:space="preserve"> Acute on chronic systolic (congestive) heart failure</w:t>
            </w:r>
          </w:p>
          <w:p w14:paraId="65B00837" w14:textId="77777777" w:rsidR="00C125E7" w:rsidRPr="009763BF" w:rsidRDefault="00EB72EC" w:rsidP="00152B3A">
            <w:hyperlink r:id="rId17" w:history="1">
              <w:r w:rsidR="009763BF" w:rsidRPr="009763BF">
                <w:rPr>
                  <w:rStyle w:val="Hyperlink"/>
                  <w:color w:val="auto"/>
                </w:rPr>
                <w:t>I50.3</w:t>
              </w:r>
            </w:hyperlink>
            <w:r w:rsidR="009763BF" w:rsidRPr="009763BF">
              <w:t xml:space="preserve"> Diastolic (congestive) heart failure</w:t>
            </w:r>
          </w:p>
          <w:p w14:paraId="2D38018B" w14:textId="77777777" w:rsidR="00C125E7" w:rsidRPr="009763BF" w:rsidRDefault="00EB72EC" w:rsidP="00152B3A">
            <w:hyperlink r:id="rId18" w:history="1">
              <w:r w:rsidR="009763BF" w:rsidRPr="009763BF">
                <w:rPr>
                  <w:rStyle w:val="Hyperlink"/>
                  <w:color w:val="auto"/>
                </w:rPr>
                <w:t>I50.30</w:t>
              </w:r>
            </w:hyperlink>
            <w:r w:rsidR="009763BF" w:rsidRPr="009763BF">
              <w:t xml:space="preserve"> Unspecified diastolic (congestive) heart failure</w:t>
            </w:r>
          </w:p>
          <w:p w14:paraId="58A009FC" w14:textId="77777777" w:rsidR="00C125E7" w:rsidRPr="009763BF" w:rsidRDefault="00EB72EC" w:rsidP="00152B3A">
            <w:hyperlink r:id="rId19" w:history="1">
              <w:r w:rsidR="009763BF" w:rsidRPr="009763BF">
                <w:rPr>
                  <w:rStyle w:val="Hyperlink"/>
                  <w:color w:val="auto"/>
                </w:rPr>
                <w:t>I50.31</w:t>
              </w:r>
            </w:hyperlink>
            <w:r w:rsidR="009763BF" w:rsidRPr="009763BF">
              <w:t xml:space="preserve"> Acute diastolic (congestive) heart failure</w:t>
            </w:r>
          </w:p>
          <w:p w14:paraId="0EABF63F" w14:textId="77777777" w:rsidR="00C125E7" w:rsidRPr="009763BF" w:rsidRDefault="00EB72EC" w:rsidP="00152B3A">
            <w:hyperlink r:id="rId20" w:history="1">
              <w:r w:rsidR="009763BF" w:rsidRPr="009763BF">
                <w:rPr>
                  <w:rStyle w:val="Hyperlink"/>
                  <w:color w:val="auto"/>
                </w:rPr>
                <w:t>I50.32</w:t>
              </w:r>
            </w:hyperlink>
            <w:r w:rsidR="009763BF" w:rsidRPr="009763BF">
              <w:t xml:space="preserve"> Chronic diastolic (congestive) heart failure</w:t>
            </w:r>
          </w:p>
          <w:p w14:paraId="76127F5D" w14:textId="77777777" w:rsidR="00C125E7" w:rsidRPr="009763BF" w:rsidRDefault="00EB72EC" w:rsidP="00152B3A">
            <w:hyperlink r:id="rId21" w:history="1">
              <w:r w:rsidR="009763BF" w:rsidRPr="009763BF">
                <w:rPr>
                  <w:rStyle w:val="Hyperlink"/>
                  <w:color w:val="auto"/>
                </w:rPr>
                <w:t>I50.33</w:t>
              </w:r>
            </w:hyperlink>
            <w:r w:rsidR="009763BF" w:rsidRPr="009763BF">
              <w:t xml:space="preserve"> Acute on chronic diastolic (congestive) heart failure</w:t>
            </w:r>
          </w:p>
          <w:p w14:paraId="3EAD00A1" w14:textId="77777777" w:rsidR="00C125E7" w:rsidRPr="009763BF" w:rsidRDefault="00EB72EC" w:rsidP="00152B3A">
            <w:hyperlink r:id="rId22" w:history="1">
              <w:r w:rsidR="009763BF" w:rsidRPr="009763BF">
                <w:rPr>
                  <w:rStyle w:val="Hyperlink"/>
                  <w:color w:val="auto"/>
                </w:rPr>
                <w:t>I50.4</w:t>
              </w:r>
            </w:hyperlink>
            <w:r w:rsidR="009763BF" w:rsidRPr="009763BF">
              <w:t xml:space="preserve"> Combined systolic (congestive) and diastolic (congestive) heart failure</w:t>
            </w:r>
          </w:p>
          <w:p w14:paraId="0DFE056C" w14:textId="77777777" w:rsidR="00C125E7" w:rsidRPr="009763BF" w:rsidRDefault="00EB72EC" w:rsidP="00152B3A">
            <w:hyperlink r:id="rId23" w:history="1">
              <w:r w:rsidR="009763BF" w:rsidRPr="009763BF">
                <w:rPr>
                  <w:rStyle w:val="Hyperlink"/>
                  <w:color w:val="auto"/>
                </w:rPr>
                <w:t>I50.40</w:t>
              </w:r>
            </w:hyperlink>
            <w:r w:rsidR="009763BF" w:rsidRPr="009763BF">
              <w:t xml:space="preserve"> Unspecified combined systolic (congestive) and diastolic (congestive) heart failure</w:t>
            </w:r>
          </w:p>
          <w:p w14:paraId="6522A70C" w14:textId="77777777" w:rsidR="00C125E7" w:rsidRPr="009763BF" w:rsidRDefault="00EB72EC" w:rsidP="00152B3A">
            <w:hyperlink r:id="rId24" w:history="1">
              <w:r w:rsidR="009763BF" w:rsidRPr="009763BF">
                <w:rPr>
                  <w:rStyle w:val="Hyperlink"/>
                  <w:color w:val="auto"/>
                </w:rPr>
                <w:t>I50.41</w:t>
              </w:r>
            </w:hyperlink>
            <w:r w:rsidR="009763BF" w:rsidRPr="009763BF">
              <w:t xml:space="preserve"> Acute combined systolic (congestive) and diastolic (congestive) heart failure</w:t>
            </w:r>
          </w:p>
          <w:p w14:paraId="7D6F54A4" w14:textId="77777777" w:rsidR="00C125E7" w:rsidRPr="009763BF" w:rsidRDefault="00EB72EC" w:rsidP="00152B3A">
            <w:hyperlink r:id="rId25" w:history="1">
              <w:r w:rsidR="009763BF" w:rsidRPr="009763BF">
                <w:rPr>
                  <w:rStyle w:val="Hyperlink"/>
                  <w:color w:val="auto"/>
                </w:rPr>
                <w:t>I50.42</w:t>
              </w:r>
            </w:hyperlink>
            <w:r w:rsidR="009763BF" w:rsidRPr="009763BF">
              <w:t xml:space="preserve"> Chronic combined systolic (congestive) and diastolic (congestive) heart failure</w:t>
            </w:r>
          </w:p>
          <w:p w14:paraId="330F1D40" w14:textId="77777777" w:rsidR="00C125E7" w:rsidRPr="009763BF" w:rsidRDefault="00EB72EC" w:rsidP="00152B3A">
            <w:hyperlink r:id="rId26" w:history="1">
              <w:r w:rsidR="009763BF" w:rsidRPr="009763BF">
                <w:rPr>
                  <w:rStyle w:val="Hyperlink"/>
                  <w:color w:val="auto"/>
                </w:rPr>
                <w:t>I50.43</w:t>
              </w:r>
            </w:hyperlink>
            <w:r w:rsidR="009763BF" w:rsidRPr="009763BF">
              <w:t xml:space="preserve"> Acute on chronic combined systolic (congestive) and diastolic (congestive) heart failure</w:t>
            </w:r>
          </w:p>
          <w:p w14:paraId="65E1FBE3" w14:textId="77777777" w:rsidR="00C125E7" w:rsidRPr="009763BF" w:rsidRDefault="00EB72EC" w:rsidP="00152B3A">
            <w:hyperlink r:id="rId27" w:history="1">
              <w:r w:rsidR="009763BF" w:rsidRPr="009763BF">
                <w:rPr>
                  <w:rStyle w:val="Hyperlink"/>
                  <w:color w:val="auto"/>
                </w:rPr>
                <w:t>I50.8</w:t>
              </w:r>
            </w:hyperlink>
            <w:r w:rsidR="009763BF" w:rsidRPr="009763BF">
              <w:t xml:space="preserve"> Other heart failure</w:t>
            </w:r>
          </w:p>
          <w:p w14:paraId="298912ED" w14:textId="77777777" w:rsidR="00C125E7" w:rsidRPr="009763BF" w:rsidRDefault="00EB72EC" w:rsidP="00152B3A">
            <w:hyperlink r:id="rId28" w:history="1">
              <w:r w:rsidR="009763BF" w:rsidRPr="009763BF">
                <w:rPr>
                  <w:rStyle w:val="Hyperlink"/>
                  <w:color w:val="auto"/>
                </w:rPr>
                <w:t>I50.81</w:t>
              </w:r>
            </w:hyperlink>
            <w:r w:rsidR="009763BF" w:rsidRPr="009763BF">
              <w:t xml:space="preserve"> Right heart failure</w:t>
            </w:r>
          </w:p>
          <w:p w14:paraId="0AA7D150" w14:textId="77777777" w:rsidR="00C125E7" w:rsidRPr="009763BF" w:rsidRDefault="00EB72EC" w:rsidP="00152B3A">
            <w:hyperlink r:id="rId29" w:history="1">
              <w:r w:rsidR="009763BF" w:rsidRPr="009763BF">
                <w:rPr>
                  <w:rStyle w:val="Hyperlink"/>
                  <w:color w:val="auto"/>
                </w:rPr>
                <w:t>I50.810</w:t>
              </w:r>
            </w:hyperlink>
            <w:r w:rsidR="009763BF" w:rsidRPr="009763BF">
              <w:t xml:space="preserve"> …… unspecified</w:t>
            </w:r>
          </w:p>
          <w:p w14:paraId="63159AEA" w14:textId="77777777" w:rsidR="00C125E7" w:rsidRPr="009763BF" w:rsidRDefault="00EB72EC" w:rsidP="00152B3A">
            <w:hyperlink r:id="rId30" w:history="1">
              <w:r w:rsidR="009763BF" w:rsidRPr="009763BF">
                <w:rPr>
                  <w:rStyle w:val="Hyperlink"/>
                  <w:color w:val="auto"/>
                </w:rPr>
                <w:t>I50.811</w:t>
              </w:r>
            </w:hyperlink>
            <w:r w:rsidR="009763BF" w:rsidRPr="009763BF">
              <w:t xml:space="preserve"> Acute right heart failure</w:t>
            </w:r>
          </w:p>
          <w:p w14:paraId="4EE4ED55" w14:textId="77777777" w:rsidR="00C125E7" w:rsidRPr="009763BF" w:rsidRDefault="00EB72EC" w:rsidP="00152B3A">
            <w:hyperlink r:id="rId31" w:history="1">
              <w:r w:rsidR="009763BF" w:rsidRPr="009763BF">
                <w:rPr>
                  <w:rStyle w:val="Hyperlink"/>
                  <w:color w:val="auto"/>
                </w:rPr>
                <w:t>I50.812</w:t>
              </w:r>
            </w:hyperlink>
            <w:r w:rsidR="009763BF" w:rsidRPr="009763BF">
              <w:t xml:space="preserve"> Chronic right heart failure</w:t>
            </w:r>
          </w:p>
          <w:p w14:paraId="3F71A60D" w14:textId="77777777" w:rsidR="00C125E7" w:rsidRPr="009763BF" w:rsidRDefault="00EB72EC" w:rsidP="00152B3A">
            <w:hyperlink r:id="rId32" w:history="1">
              <w:r w:rsidR="009763BF" w:rsidRPr="009763BF">
                <w:rPr>
                  <w:rStyle w:val="Hyperlink"/>
                  <w:color w:val="auto"/>
                </w:rPr>
                <w:t>I50.813</w:t>
              </w:r>
            </w:hyperlink>
            <w:r w:rsidR="009763BF" w:rsidRPr="009763BF">
              <w:t xml:space="preserve"> Acute on chronic right heart failure</w:t>
            </w:r>
          </w:p>
          <w:p w14:paraId="05FC2834" w14:textId="77777777" w:rsidR="00C125E7" w:rsidRPr="009763BF" w:rsidRDefault="00EB72EC" w:rsidP="00152B3A">
            <w:hyperlink r:id="rId33" w:history="1">
              <w:r w:rsidR="009763BF" w:rsidRPr="009763BF">
                <w:rPr>
                  <w:rStyle w:val="Hyperlink"/>
                  <w:color w:val="auto"/>
                </w:rPr>
                <w:t>I50.814</w:t>
              </w:r>
            </w:hyperlink>
            <w:r w:rsidR="009763BF" w:rsidRPr="009763BF">
              <w:t xml:space="preserve"> …… due to left heart failure</w:t>
            </w:r>
          </w:p>
          <w:p w14:paraId="359F0073" w14:textId="77777777" w:rsidR="00C125E7" w:rsidRPr="009763BF" w:rsidRDefault="00EB72EC" w:rsidP="00152B3A">
            <w:hyperlink r:id="rId34" w:history="1">
              <w:r w:rsidR="009763BF" w:rsidRPr="009763BF">
                <w:rPr>
                  <w:rStyle w:val="Hyperlink"/>
                  <w:color w:val="auto"/>
                </w:rPr>
                <w:t>I50.82</w:t>
              </w:r>
            </w:hyperlink>
            <w:r w:rsidR="009763BF" w:rsidRPr="009763BF">
              <w:t xml:space="preserve"> Biventricular heart failure</w:t>
            </w:r>
          </w:p>
          <w:p w14:paraId="2FE1000A" w14:textId="77777777" w:rsidR="00C125E7" w:rsidRPr="009763BF" w:rsidRDefault="00EB72EC" w:rsidP="00152B3A">
            <w:hyperlink r:id="rId35" w:history="1">
              <w:r w:rsidR="009763BF" w:rsidRPr="009763BF">
                <w:rPr>
                  <w:rStyle w:val="Hyperlink"/>
                  <w:color w:val="auto"/>
                </w:rPr>
                <w:t>I50.83</w:t>
              </w:r>
            </w:hyperlink>
            <w:r w:rsidR="009763BF" w:rsidRPr="009763BF">
              <w:t xml:space="preserve"> High output heart failure</w:t>
            </w:r>
          </w:p>
          <w:p w14:paraId="65CB4550" w14:textId="77777777" w:rsidR="00C125E7" w:rsidRPr="009763BF" w:rsidRDefault="00EB72EC" w:rsidP="00152B3A">
            <w:hyperlink r:id="rId36" w:history="1">
              <w:r w:rsidR="009763BF" w:rsidRPr="009763BF">
                <w:rPr>
                  <w:rStyle w:val="Hyperlink"/>
                  <w:color w:val="auto"/>
                </w:rPr>
                <w:t>I50.84</w:t>
              </w:r>
            </w:hyperlink>
            <w:r w:rsidR="009763BF" w:rsidRPr="009763BF">
              <w:t xml:space="preserve"> End stage heart failure</w:t>
            </w:r>
          </w:p>
          <w:p w14:paraId="422F0B6B" w14:textId="77777777" w:rsidR="00C125E7" w:rsidRPr="009763BF" w:rsidRDefault="00EB72EC" w:rsidP="00152B3A">
            <w:hyperlink r:id="rId37" w:history="1">
              <w:r w:rsidR="009763BF" w:rsidRPr="009763BF">
                <w:rPr>
                  <w:rStyle w:val="Hyperlink"/>
                  <w:color w:val="auto"/>
                </w:rPr>
                <w:t>I50.89</w:t>
              </w:r>
            </w:hyperlink>
            <w:r w:rsidR="009763BF" w:rsidRPr="009763BF">
              <w:t xml:space="preserve"> Other heart failure</w:t>
            </w:r>
          </w:p>
          <w:p w14:paraId="21D5DD4B" w14:textId="77777777" w:rsidR="0028228E" w:rsidRPr="009763BF" w:rsidRDefault="00EB72EC" w:rsidP="00152B3A">
            <w:hyperlink r:id="rId38" w:history="1">
              <w:r w:rsidR="009763BF" w:rsidRPr="009763BF">
                <w:rPr>
                  <w:rStyle w:val="Hyperlink"/>
                  <w:color w:val="auto"/>
                </w:rPr>
                <w:t>I50.9</w:t>
              </w:r>
            </w:hyperlink>
            <w:r w:rsidR="009763BF" w:rsidRPr="009763BF">
              <w:t xml:space="preserve"> Heart failure, unspecified</w:t>
            </w:r>
          </w:p>
        </w:tc>
      </w:tr>
      <w:tr w:rsidR="009763BF" w:rsidRPr="009763BF" w14:paraId="72851715" w14:textId="77777777" w:rsidTr="005305AA">
        <w:trPr>
          <w:trHeight w:val="914"/>
        </w:trPr>
        <w:tc>
          <w:tcPr>
            <w:tcW w:w="1705" w:type="dxa"/>
          </w:tcPr>
          <w:p w14:paraId="58F5BB39" w14:textId="77777777" w:rsidR="0028228E" w:rsidRPr="009763BF" w:rsidRDefault="005305AA" w:rsidP="005305AA">
            <w:r w:rsidRPr="009763BF">
              <w:lastRenderedPageBreak/>
              <w:t>Myocarditis</w:t>
            </w:r>
          </w:p>
        </w:tc>
        <w:tc>
          <w:tcPr>
            <w:tcW w:w="4563" w:type="dxa"/>
          </w:tcPr>
          <w:p w14:paraId="661C5831" w14:textId="77777777" w:rsidR="00C125E7" w:rsidRPr="009763BF" w:rsidRDefault="009763BF" w:rsidP="005305AA">
            <w:r w:rsidRPr="009763BF">
              <w:t>422.0 Acute myocarditis in diseases classified elsewhere</w:t>
            </w:r>
          </w:p>
          <w:p w14:paraId="68702B83" w14:textId="77777777" w:rsidR="0028228E" w:rsidRPr="009763BF" w:rsidRDefault="0028228E" w:rsidP="005305AA"/>
        </w:tc>
        <w:tc>
          <w:tcPr>
            <w:tcW w:w="4077" w:type="dxa"/>
          </w:tcPr>
          <w:p w14:paraId="32422705" w14:textId="77777777" w:rsidR="005305AA" w:rsidRPr="009763BF" w:rsidRDefault="005305AA" w:rsidP="005305AA">
            <w:r w:rsidRPr="009763BF">
              <w:t>I51.4, Myocarditis, unspecified</w:t>
            </w:r>
          </w:p>
          <w:p w14:paraId="2EDFA9E8" w14:textId="77777777" w:rsidR="005305AA" w:rsidRPr="009763BF" w:rsidRDefault="00EB72EC" w:rsidP="005305AA">
            <w:hyperlink r:id="rId39" w:history="1">
              <w:r w:rsidR="005305AA" w:rsidRPr="009763BF">
                <w:rPr>
                  <w:rStyle w:val="Hyperlink"/>
                  <w:color w:val="auto"/>
                </w:rPr>
                <w:t>I40</w:t>
              </w:r>
            </w:hyperlink>
            <w:r w:rsidR="005305AA" w:rsidRPr="009763BF">
              <w:t xml:space="preserve"> Acute myocarditis</w:t>
            </w:r>
          </w:p>
          <w:p w14:paraId="558600DF" w14:textId="77777777" w:rsidR="005305AA" w:rsidRPr="009763BF" w:rsidRDefault="00EB72EC" w:rsidP="005305AA">
            <w:hyperlink r:id="rId40" w:history="1">
              <w:r w:rsidR="005305AA" w:rsidRPr="009763BF">
                <w:rPr>
                  <w:rStyle w:val="Hyperlink"/>
                  <w:color w:val="auto"/>
                </w:rPr>
                <w:t>I40.1</w:t>
              </w:r>
            </w:hyperlink>
            <w:r w:rsidR="005305AA" w:rsidRPr="009763BF">
              <w:t xml:space="preserve"> Isolated myocarditis</w:t>
            </w:r>
          </w:p>
          <w:p w14:paraId="10DC51D1" w14:textId="77777777" w:rsidR="005305AA" w:rsidRPr="009763BF" w:rsidRDefault="00EB72EC" w:rsidP="005305AA">
            <w:hyperlink r:id="rId41" w:history="1">
              <w:r w:rsidR="005305AA" w:rsidRPr="009763BF">
                <w:rPr>
                  <w:rStyle w:val="Hyperlink"/>
                  <w:color w:val="auto"/>
                </w:rPr>
                <w:t>I40.8</w:t>
              </w:r>
            </w:hyperlink>
            <w:r w:rsidR="005305AA" w:rsidRPr="009763BF">
              <w:t xml:space="preserve"> Other acute myocarditis</w:t>
            </w:r>
          </w:p>
          <w:p w14:paraId="6F3B7A7E" w14:textId="77777777" w:rsidR="005305AA" w:rsidRPr="009763BF" w:rsidRDefault="00EB72EC" w:rsidP="005305AA">
            <w:hyperlink r:id="rId42" w:history="1">
              <w:r w:rsidR="005305AA" w:rsidRPr="009763BF">
                <w:rPr>
                  <w:rStyle w:val="Hyperlink"/>
                  <w:color w:val="auto"/>
                </w:rPr>
                <w:t>I40.9</w:t>
              </w:r>
            </w:hyperlink>
            <w:r w:rsidR="005305AA" w:rsidRPr="009763BF">
              <w:t xml:space="preserve"> Acute myocarditis, unspecified</w:t>
            </w:r>
          </w:p>
          <w:p w14:paraId="57D71D1F" w14:textId="77777777" w:rsidR="0028228E" w:rsidRPr="009763BF" w:rsidRDefault="0028228E" w:rsidP="005305AA"/>
        </w:tc>
      </w:tr>
      <w:tr w:rsidR="009763BF" w:rsidRPr="009763BF" w14:paraId="55FF4924" w14:textId="77777777" w:rsidTr="005305AA">
        <w:trPr>
          <w:trHeight w:val="949"/>
        </w:trPr>
        <w:tc>
          <w:tcPr>
            <w:tcW w:w="1705" w:type="dxa"/>
          </w:tcPr>
          <w:p w14:paraId="76D38540" w14:textId="77777777" w:rsidR="0028228E" w:rsidRPr="009763BF" w:rsidRDefault="002E7CA8" w:rsidP="005305AA">
            <w:r w:rsidRPr="009763BF">
              <w:t>Arrhythmia</w:t>
            </w:r>
          </w:p>
        </w:tc>
        <w:tc>
          <w:tcPr>
            <w:tcW w:w="4563" w:type="dxa"/>
          </w:tcPr>
          <w:p w14:paraId="2BABD592" w14:textId="77777777" w:rsidR="002E7CA8" w:rsidRPr="009763BF" w:rsidRDefault="002E7CA8" w:rsidP="002E7CA8">
            <w:r w:rsidRPr="009763BF">
              <w:t xml:space="preserve">427 Cardiac dysrhythmias </w:t>
            </w:r>
          </w:p>
          <w:p w14:paraId="7A2D1C79" w14:textId="77777777" w:rsidR="00C125E7" w:rsidRPr="009763BF" w:rsidRDefault="009763BF" w:rsidP="002E7CA8">
            <w:r w:rsidRPr="009763BF">
              <w:t xml:space="preserve">427.0 Paroxysmal supraventricular tachycardia </w:t>
            </w:r>
          </w:p>
          <w:p w14:paraId="2FAA5760" w14:textId="77777777" w:rsidR="00C125E7" w:rsidRPr="009763BF" w:rsidRDefault="009763BF" w:rsidP="002E7CA8">
            <w:r w:rsidRPr="009763BF">
              <w:t xml:space="preserve">427.1 Paroxysmal ventricular tachycardia </w:t>
            </w:r>
          </w:p>
          <w:p w14:paraId="34E6DCCF" w14:textId="77777777" w:rsidR="00C125E7" w:rsidRPr="009763BF" w:rsidRDefault="009763BF" w:rsidP="002E7CA8">
            <w:r w:rsidRPr="009763BF">
              <w:t xml:space="preserve">427.2 Paroxysmal tachycardia, unspecified </w:t>
            </w:r>
          </w:p>
          <w:p w14:paraId="17B1D05C" w14:textId="77777777" w:rsidR="00C125E7" w:rsidRPr="009763BF" w:rsidRDefault="009763BF" w:rsidP="002E7CA8">
            <w:r w:rsidRPr="009763BF">
              <w:t xml:space="preserve">427.3 Atrial fibrillation and flutter </w:t>
            </w:r>
          </w:p>
          <w:p w14:paraId="1B932720" w14:textId="77777777" w:rsidR="00C125E7" w:rsidRPr="009763BF" w:rsidRDefault="009763BF" w:rsidP="002E7CA8">
            <w:r w:rsidRPr="009763BF">
              <w:t xml:space="preserve">427.31 Atrial fibrillation </w:t>
            </w:r>
          </w:p>
          <w:p w14:paraId="7750B7F6" w14:textId="77777777" w:rsidR="00C125E7" w:rsidRPr="009763BF" w:rsidRDefault="009763BF" w:rsidP="002E7CA8">
            <w:r w:rsidRPr="009763BF">
              <w:t xml:space="preserve">427.32 Atrial flutter </w:t>
            </w:r>
          </w:p>
          <w:p w14:paraId="6EAE4130" w14:textId="77777777" w:rsidR="00C125E7" w:rsidRPr="009763BF" w:rsidRDefault="009763BF" w:rsidP="002E7CA8">
            <w:r w:rsidRPr="009763BF">
              <w:t xml:space="preserve">427.4 Ventricular fibrillation and flutter </w:t>
            </w:r>
          </w:p>
          <w:p w14:paraId="2E07D323" w14:textId="77777777" w:rsidR="00C125E7" w:rsidRPr="009763BF" w:rsidRDefault="009763BF" w:rsidP="002E7CA8">
            <w:r w:rsidRPr="009763BF">
              <w:t xml:space="preserve">427.41 Ventricular fibrillation </w:t>
            </w:r>
          </w:p>
          <w:p w14:paraId="7D3BB390" w14:textId="77777777" w:rsidR="00C125E7" w:rsidRPr="009763BF" w:rsidRDefault="009763BF" w:rsidP="002E7CA8">
            <w:r w:rsidRPr="009763BF">
              <w:t xml:space="preserve">427.42 Ventricular flutter </w:t>
            </w:r>
          </w:p>
          <w:p w14:paraId="766490F2" w14:textId="77777777" w:rsidR="00C125E7" w:rsidRPr="009763BF" w:rsidRDefault="009763BF" w:rsidP="002E7CA8">
            <w:r w:rsidRPr="009763BF">
              <w:t xml:space="preserve">427.5 Cardiac arrest </w:t>
            </w:r>
          </w:p>
          <w:p w14:paraId="0B199B03" w14:textId="77777777" w:rsidR="00C125E7" w:rsidRPr="009763BF" w:rsidRDefault="009763BF" w:rsidP="002E7CA8">
            <w:r w:rsidRPr="009763BF">
              <w:t xml:space="preserve">427.6 Premature beats </w:t>
            </w:r>
          </w:p>
          <w:p w14:paraId="705C88BF" w14:textId="77777777" w:rsidR="00C125E7" w:rsidRPr="009763BF" w:rsidRDefault="009763BF" w:rsidP="002E7CA8">
            <w:r w:rsidRPr="009763BF">
              <w:t xml:space="preserve">427.60 Premature beats, unspecified </w:t>
            </w:r>
          </w:p>
          <w:p w14:paraId="28F6EC3E" w14:textId="77777777" w:rsidR="00C125E7" w:rsidRPr="009763BF" w:rsidRDefault="009763BF" w:rsidP="002E7CA8">
            <w:r w:rsidRPr="009763BF">
              <w:t xml:space="preserve">427.61 Supraventricular premature beats </w:t>
            </w:r>
          </w:p>
          <w:p w14:paraId="23D1CCE2" w14:textId="77777777" w:rsidR="00C125E7" w:rsidRPr="009763BF" w:rsidRDefault="009763BF" w:rsidP="002E7CA8">
            <w:r w:rsidRPr="009763BF">
              <w:t xml:space="preserve">427.69 Other premature beats </w:t>
            </w:r>
          </w:p>
          <w:p w14:paraId="42ADC315" w14:textId="77777777" w:rsidR="00C125E7" w:rsidRPr="009763BF" w:rsidRDefault="009763BF" w:rsidP="002E7CA8">
            <w:r w:rsidRPr="009763BF">
              <w:t xml:space="preserve">427.8 Other specified cardiac dysrhythmias </w:t>
            </w:r>
          </w:p>
          <w:p w14:paraId="1F21D353" w14:textId="77777777" w:rsidR="00C125E7" w:rsidRPr="009763BF" w:rsidRDefault="009763BF" w:rsidP="002E7CA8">
            <w:r w:rsidRPr="009763BF">
              <w:t xml:space="preserve">427.81 Sinoatrial node dysfunction </w:t>
            </w:r>
          </w:p>
          <w:p w14:paraId="6FB4D0B2" w14:textId="77777777" w:rsidR="00C125E7" w:rsidRPr="009763BF" w:rsidRDefault="009763BF" w:rsidP="002E7CA8">
            <w:r w:rsidRPr="009763BF">
              <w:t xml:space="preserve">427.89 Other specified cardiac dysrhythmias </w:t>
            </w:r>
          </w:p>
          <w:p w14:paraId="06B729B0" w14:textId="77777777" w:rsidR="00C125E7" w:rsidRPr="009763BF" w:rsidRDefault="009763BF" w:rsidP="002E7CA8">
            <w:r w:rsidRPr="009763BF">
              <w:t xml:space="preserve">427.9 Cardiac dysrhythmia, unspecified </w:t>
            </w:r>
          </w:p>
          <w:p w14:paraId="3BC70381" w14:textId="77777777" w:rsidR="0028228E" w:rsidRPr="009763BF" w:rsidRDefault="0028228E" w:rsidP="005305AA"/>
        </w:tc>
        <w:tc>
          <w:tcPr>
            <w:tcW w:w="4077" w:type="dxa"/>
          </w:tcPr>
          <w:p w14:paraId="5CDE390A" w14:textId="77777777" w:rsidR="00092BDA" w:rsidRPr="009763BF" w:rsidRDefault="00092BDA" w:rsidP="00092BDA">
            <w:r w:rsidRPr="009763BF">
              <w:t>I47 Paroxysmal tachycardia</w:t>
            </w:r>
          </w:p>
          <w:p w14:paraId="543F11EB" w14:textId="77777777" w:rsidR="00092BDA" w:rsidRPr="009763BF" w:rsidRDefault="00092BDA" w:rsidP="00092BDA">
            <w:r w:rsidRPr="009763BF">
              <w:t>I47.0 Re-entry ventricular arrhythmia</w:t>
            </w:r>
          </w:p>
          <w:p w14:paraId="129F43AF" w14:textId="77777777" w:rsidR="00092BDA" w:rsidRPr="009763BF" w:rsidRDefault="00092BDA" w:rsidP="00092BDA">
            <w:r w:rsidRPr="009763BF">
              <w:t>I47.1 Supraventricular tachycardia</w:t>
            </w:r>
          </w:p>
          <w:p w14:paraId="02F445DA" w14:textId="77777777" w:rsidR="00092BDA" w:rsidRPr="009763BF" w:rsidRDefault="00092BDA" w:rsidP="00092BDA">
            <w:r w:rsidRPr="009763BF">
              <w:t>I47.2 Ventricular tachycardia</w:t>
            </w:r>
          </w:p>
          <w:p w14:paraId="7028754A" w14:textId="77777777" w:rsidR="00092BDA" w:rsidRPr="009763BF" w:rsidRDefault="00092BDA" w:rsidP="00092BDA">
            <w:r w:rsidRPr="009763BF">
              <w:t>I47.9 Paroxysmal tachycardia, unspecified</w:t>
            </w:r>
          </w:p>
          <w:p w14:paraId="5B288175" w14:textId="77777777" w:rsidR="00092BDA" w:rsidRPr="009763BF" w:rsidRDefault="00092BDA" w:rsidP="00092BDA">
            <w:r w:rsidRPr="009763BF">
              <w:t>I48 Atrial fibrillation and flutter</w:t>
            </w:r>
          </w:p>
          <w:p w14:paraId="3BFB53B9" w14:textId="77777777" w:rsidR="00092BDA" w:rsidRPr="009763BF" w:rsidRDefault="00092BDA" w:rsidP="00092BDA">
            <w:r w:rsidRPr="009763BF">
              <w:t>I48.0 Paroxysmal atrial fibrillation</w:t>
            </w:r>
          </w:p>
          <w:p w14:paraId="33C7C177" w14:textId="77777777" w:rsidR="00092BDA" w:rsidRPr="009763BF" w:rsidRDefault="00092BDA" w:rsidP="00092BDA">
            <w:r w:rsidRPr="009763BF">
              <w:t>I48.1 Persistent atrial fibrillation</w:t>
            </w:r>
          </w:p>
          <w:p w14:paraId="1155C33B" w14:textId="77777777" w:rsidR="00092BDA" w:rsidRPr="009763BF" w:rsidRDefault="00092BDA" w:rsidP="00092BDA">
            <w:r w:rsidRPr="009763BF">
              <w:t>I48.2 Chronic atrial fibrillation</w:t>
            </w:r>
          </w:p>
          <w:p w14:paraId="222F6F79" w14:textId="77777777" w:rsidR="00092BDA" w:rsidRPr="009763BF" w:rsidRDefault="00092BDA" w:rsidP="00092BDA">
            <w:r w:rsidRPr="009763BF">
              <w:t>I48.3 Typical atrial flutter</w:t>
            </w:r>
          </w:p>
          <w:p w14:paraId="10D441E9" w14:textId="77777777" w:rsidR="00092BDA" w:rsidRPr="009763BF" w:rsidRDefault="00092BDA" w:rsidP="00092BDA">
            <w:r w:rsidRPr="009763BF">
              <w:t>I48.4 Atypical atrial flutter</w:t>
            </w:r>
          </w:p>
          <w:p w14:paraId="39F15007" w14:textId="77777777" w:rsidR="00092BDA" w:rsidRPr="009763BF" w:rsidRDefault="00092BDA" w:rsidP="00092BDA">
            <w:r w:rsidRPr="009763BF">
              <w:t>I48.9 Unspecified atrial fibrillation and atrial flutter</w:t>
            </w:r>
          </w:p>
          <w:p w14:paraId="7997E1D9" w14:textId="77777777" w:rsidR="00092BDA" w:rsidRPr="009763BF" w:rsidRDefault="00092BDA" w:rsidP="00092BDA">
            <w:r w:rsidRPr="009763BF">
              <w:t>I48.91 Unspecified atrial fibrillation</w:t>
            </w:r>
          </w:p>
          <w:p w14:paraId="52C042B5" w14:textId="77777777" w:rsidR="00092BDA" w:rsidRPr="009763BF" w:rsidRDefault="00092BDA" w:rsidP="00092BDA">
            <w:r w:rsidRPr="009763BF">
              <w:t>I48.92 Unspecified atrial flutter</w:t>
            </w:r>
          </w:p>
          <w:p w14:paraId="34CC03C7" w14:textId="77777777" w:rsidR="00092BDA" w:rsidRPr="009763BF" w:rsidRDefault="00092BDA" w:rsidP="00092BDA">
            <w:r w:rsidRPr="009763BF">
              <w:t>I49 Other cardiac arrhythmias</w:t>
            </w:r>
          </w:p>
          <w:p w14:paraId="11B9C3F6" w14:textId="77777777" w:rsidR="00092BDA" w:rsidRPr="009763BF" w:rsidRDefault="00092BDA" w:rsidP="00092BDA">
            <w:r w:rsidRPr="009763BF">
              <w:t>I49.0 Ventricular fibrillation and flutter</w:t>
            </w:r>
          </w:p>
          <w:p w14:paraId="1E9F5F9A" w14:textId="77777777" w:rsidR="00092BDA" w:rsidRPr="009763BF" w:rsidRDefault="00092BDA" w:rsidP="00092BDA">
            <w:r w:rsidRPr="009763BF">
              <w:t>I49.01 Ventricular fibrillation</w:t>
            </w:r>
          </w:p>
          <w:p w14:paraId="6323695D" w14:textId="77777777" w:rsidR="00092BDA" w:rsidRPr="009763BF" w:rsidRDefault="00092BDA" w:rsidP="00092BDA">
            <w:r w:rsidRPr="009763BF">
              <w:t>I49.02 Ventricular flutter</w:t>
            </w:r>
          </w:p>
          <w:p w14:paraId="608E0D7E" w14:textId="77777777" w:rsidR="00092BDA" w:rsidRPr="009763BF" w:rsidRDefault="00092BDA" w:rsidP="00092BDA">
            <w:r w:rsidRPr="009763BF">
              <w:t>I49.1 Atrial premature depolarization</w:t>
            </w:r>
          </w:p>
          <w:p w14:paraId="44A88C84" w14:textId="77777777" w:rsidR="00092BDA" w:rsidRPr="009763BF" w:rsidRDefault="00092BDA" w:rsidP="00092BDA">
            <w:r w:rsidRPr="009763BF">
              <w:t>I49.2 Junctional premature depolarization</w:t>
            </w:r>
          </w:p>
          <w:p w14:paraId="11237375" w14:textId="77777777" w:rsidR="00092BDA" w:rsidRPr="009763BF" w:rsidRDefault="00092BDA" w:rsidP="00092BDA">
            <w:r w:rsidRPr="009763BF">
              <w:t>I49.3 Ventricular premature depolarization</w:t>
            </w:r>
          </w:p>
          <w:p w14:paraId="1810F845" w14:textId="77777777" w:rsidR="00092BDA" w:rsidRPr="009763BF" w:rsidRDefault="00092BDA" w:rsidP="00092BDA">
            <w:r w:rsidRPr="009763BF">
              <w:t>I49.4 Other and unspecified premature depolarization</w:t>
            </w:r>
          </w:p>
          <w:p w14:paraId="5E111B59" w14:textId="77777777" w:rsidR="00092BDA" w:rsidRPr="009763BF" w:rsidRDefault="00092BDA" w:rsidP="00092BDA">
            <w:r w:rsidRPr="009763BF">
              <w:t>I49.40 Unspecified premature depolarization</w:t>
            </w:r>
          </w:p>
          <w:p w14:paraId="51530C95" w14:textId="77777777" w:rsidR="00092BDA" w:rsidRPr="009763BF" w:rsidRDefault="00092BDA" w:rsidP="00092BDA">
            <w:r w:rsidRPr="009763BF">
              <w:t>I49.49 Other premature depolarization</w:t>
            </w:r>
          </w:p>
          <w:p w14:paraId="7A169581" w14:textId="77777777" w:rsidR="00092BDA" w:rsidRPr="009763BF" w:rsidRDefault="00092BDA" w:rsidP="00092BDA">
            <w:r w:rsidRPr="009763BF">
              <w:t>I49.5 Sick sinus syndrome</w:t>
            </w:r>
          </w:p>
          <w:p w14:paraId="4F726CD9" w14:textId="77777777" w:rsidR="00092BDA" w:rsidRPr="009763BF" w:rsidRDefault="00092BDA" w:rsidP="00092BDA">
            <w:r w:rsidRPr="009763BF">
              <w:t>I49.8 Other specified cardiac arrhythmias</w:t>
            </w:r>
          </w:p>
          <w:p w14:paraId="73C6ABC0" w14:textId="77777777" w:rsidR="00092BDA" w:rsidRPr="009763BF" w:rsidRDefault="00092BDA" w:rsidP="00092BDA">
            <w:r w:rsidRPr="009763BF">
              <w:t>I49.9 Cardiac arrhythmia, unspecified</w:t>
            </w:r>
          </w:p>
          <w:p w14:paraId="27B7ECAC" w14:textId="77777777" w:rsidR="0028228E" w:rsidRPr="009763BF" w:rsidRDefault="0028228E" w:rsidP="005305AA"/>
        </w:tc>
      </w:tr>
      <w:tr w:rsidR="009763BF" w:rsidRPr="009763BF" w14:paraId="411DF3C7" w14:textId="77777777" w:rsidTr="005305AA">
        <w:trPr>
          <w:trHeight w:val="949"/>
        </w:trPr>
        <w:tc>
          <w:tcPr>
            <w:tcW w:w="1705" w:type="dxa"/>
          </w:tcPr>
          <w:p w14:paraId="3DA5CEEF" w14:textId="77777777" w:rsidR="0028228E" w:rsidRPr="009763BF" w:rsidRDefault="0078171B" w:rsidP="005305AA">
            <w:r w:rsidRPr="009763BF">
              <w:rPr>
                <w:bCs/>
              </w:rPr>
              <w:t>Pericardial disease</w:t>
            </w:r>
          </w:p>
        </w:tc>
        <w:tc>
          <w:tcPr>
            <w:tcW w:w="4563" w:type="dxa"/>
          </w:tcPr>
          <w:p w14:paraId="1D006D09" w14:textId="77777777" w:rsidR="0078171B" w:rsidRPr="009763BF" w:rsidRDefault="0078171B" w:rsidP="0078171B">
            <w:r w:rsidRPr="009763BF">
              <w:rPr>
                <w:bCs/>
              </w:rPr>
              <w:t xml:space="preserve">420 Acute pericarditis </w:t>
            </w:r>
          </w:p>
          <w:p w14:paraId="3463AD50" w14:textId="77777777" w:rsidR="00C125E7" w:rsidRPr="009763BF" w:rsidRDefault="009763BF" w:rsidP="0078171B">
            <w:r w:rsidRPr="009763BF">
              <w:t>420.0 Acute pericarditis in diseases classified elsewhere</w:t>
            </w:r>
          </w:p>
          <w:p w14:paraId="6EFCB4FE" w14:textId="77777777" w:rsidR="00C125E7" w:rsidRPr="009763BF" w:rsidRDefault="009763BF" w:rsidP="0078171B">
            <w:r w:rsidRPr="009763BF">
              <w:t xml:space="preserve">420.9 Other and unspecified acute pericarditis </w:t>
            </w:r>
          </w:p>
          <w:p w14:paraId="6FB879CB" w14:textId="77777777" w:rsidR="00C125E7" w:rsidRPr="009763BF" w:rsidRDefault="009763BF" w:rsidP="0078171B">
            <w:r w:rsidRPr="009763BF">
              <w:lastRenderedPageBreak/>
              <w:t xml:space="preserve">420.90 Acute pericarditis, unspecified </w:t>
            </w:r>
          </w:p>
          <w:p w14:paraId="132554F7" w14:textId="77777777" w:rsidR="00C125E7" w:rsidRPr="009763BF" w:rsidRDefault="009763BF" w:rsidP="0078171B">
            <w:r w:rsidRPr="009763BF">
              <w:t xml:space="preserve">420.91 Acute idiopathic pericarditis </w:t>
            </w:r>
          </w:p>
          <w:p w14:paraId="1A3930B8" w14:textId="77777777" w:rsidR="00C125E7" w:rsidRPr="009763BF" w:rsidRDefault="009763BF" w:rsidP="0078171B">
            <w:r w:rsidRPr="009763BF">
              <w:t>420.99 Other acute pericarditis</w:t>
            </w:r>
          </w:p>
          <w:p w14:paraId="1F0EC409" w14:textId="77777777" w:rsidR="0078171B" w:rsidRPr="009763BF" w:rsidRDefault="0078171B" w:rsidP="0078171B">
            <w:r w:rsidRPr="009763BF">
              <w:rPr>
                <w:bCs/>
              </w:rPr>
              <w:t xml:space="preserve">423 Other diseases of pericardium </w:t>
            </w:r>
          </w:p>
          <w:p w14:paraId="148341CC" w14:textId="77777777" w:rsidR="00C125E7" w:rsidRPr="009763BF" w:rsidRDefault="009763BF" w:rsidP="0078171B">
            <w:r w:rsidRPr="009763BF">
              <w:t xml:space="preserve">423.0 Hemopericardium </w:t>
            </w:r>
          </w:p>
          <w:p w14:paraId="0A7FEF40" w14:textId="77777777" w:rsidR="00C125E7" w:rsidRPr="009763BF" w:rsidRDefault="009763BF" w:rsidP="0078171B">
            <w:r w:rsidRPr="009763BF">
              <w:t xml:space="preserve">423.1 Adhesive pericarditis </w:t>
            </w:r>
          </w:p>
          <w:p w14:paraId="690A304E" w14:textId="77777777" w:rsidR="00C125E7" w:rsidRPr="009763BF" w:rsidRDefault="009763BF" w:rsidP="0078171B">
            <w:r w:rsidRPr="009763BF">
              <w:t xml:space="preserve">423.2 Constrictive pericarditis </w:t>
            </w:r>
          </w:p>
          <w:p w14:paraId="46EC1A2B" w14:textId="77777777" w:rsidR="00C125E7" w:rsidRPr="009763BF" w:rsidRDefault="009763BF" w:rsidP="0078171B">
            <w:r w:rsidRPr="009763BF">
              <w:t xml:space="preserve">423.3 Cardiac tamponade </w:t>
            </w:r>
          </w:p>
          <w:p w14:paraId="6AB4CACC" w14:textId="77777777" w:rsidR="00C125E7" w:rsidRPr="009763BF" w:rsidRDefault="009763BF" w:rsidP="0078171B">
            <w:r w:rsidRPr="009763BF">
              <w:t xml:space="preserve">423.8 Other specified diseases of pericardium </w:t>
            </w:r>
          </w:p>
          <w:p w14:paraId="34D4D285" w14:textId="77777777" w:rsidR="00C125E7" w:rsidRPr="009763BF" w:rsidRDefault="009763BF" w:rsidP="0078171B">
            <w:r w:rsidRPr="009763BF">
              <w:t>423.9 Unspecified disease of pericardium</w:t>
            </w:r>
          </w:p>
          <w:p w14:paraId="639D0D0F" w14:textId="77777777" w:rsidR="0028228E" w:rsidRPr="009763BF" w:rsidRDefault="0028228E" w:rsidP="005305AA"/>
        </w:tc>
        <w:tc>
          <w:tcPr>
            <w:tcW w:w="4077" w:type="dxa"/>
          </w:tcPr>
          <w:p w14:paraId="1B0AE300" w14:textId="77777777" w:rsidR="0078171B" w:rsidRPr="009763BF" w:rsidRDefault="0078171B" w:rsidP="0078171B">
            <w:r w:rsidRPr="009763BF">
              <w:rPr>
                <w:bCs/>
              </w:rPr>
              <w:lastRenderedPageBreak/>
              <w:t>I30 Acute pericarditis</w:t>
            </w:r>
          </w:p>
          <w:p w14:paraId="0BB335B8" w14:textId="77777777" w:rsidR="0078171B" w:rsidRPr="009763BF" w:rsidRDefault="0078171B" w:rsidP="0078171B">
            <w:r w:rsidRPr="009763BF">
              <w:t>I30.0 Acute nonspecific idiopathic pericarditis</w:t>
            </w:r>
          </w:p>
          <w:p w14:paraId="75208897" w14:textId="77777777" w:rsidR="0078171B" w:rsidRPr="009763BF" w:rsidRDefault="0078171B" w:rsidP="0078171B">
            <w:r w:rsidRPr="009763BF">
              <w:t>I30.8 Other forms of acute pericarditis</w:t>
            </w:r>
          </w:p>
          <w:p w14:paraId="7C250442" w14:textId="77777777" w:rsidR="0078171B" w:rsidRPr="009763BF" w:rsidRDefault="0078171B" w:rsidP="0078171B">
            <w:r w:rsidRPr="009763BF">
              <w:lastRenderedPageBreak/>
              <w:t>I30.9 Acute pericarditis, unspecified</w:t>
            </w:r>
          </w:p>
          <w:p w14:paraId="33215E79" w14:textId="77777777" w:rsidR="0078171B" w:rsidRPr="009763BF" w:rsidRDefault="0078171B" w:rsidP="0078171B">
            <w:r w:rsidRPr="009763BF">
              <w:rPr>
                <w:bCs/>
              </w:rPr>
              <w:t>I31 Other diseases of pericardium</w:t>
            </w:r>
          </w:p>
          <w:p w14:paraId="22322399" w14:textId="77777777" w:rsidR="0078171B" w:rsidRPr="009763BF" w:rsidRDefault="0078171B" w:rsidP="0078171B">
            <w:r w:rsidRPr="009763BF">
              <w:t>I31.0 Chronic adhesive pericarditis</w:t>
            </w:r>
          </w:p>
          <w:p w14:paraId="788C5DAD" w14:textId="77777777" w:rsidR="0078171B" w:rsidRPr="009763BF" w:rsidRDefault="0078171B" w:rsidP="0078171B">
            <w:r w:rsidRPr="009763BF">
              <w:t>I31.1 Chronic constrictive pericarditis</w:t>
            </w:r>
          </w:p>
          <w:p w14:paraId="3BF29F6C" w14:textId="77777777" w:rsidR="0078171B" w:rsidRPr="009763BF" w:rsidRDefault="0078171B" w:rsidP="0078171B">
            <w:r w:rsidRPr="009763BF">
              <w:t>I31.2 Hemopericardium, not elsewhere classified</w:t>
            </w:r>
          </w:p>
          <w:p w14:paraId="65DAC986" w14:textId="77777777" w:rsidR="0078171B" w:rsidRPr="009763BF" w:rsidRDefault="0078171B" w:rsidP="0078171B">
            <w:r w:rsidRPr="009763BF">
              <w:t>I31.3 Pericardial effusion (noninflammatory)</w:t>
            </w:r>
          </w:p>
          <w:p w14:paraId="15720AF9" w14:textId="77777777" w:rsidR="0078171B" w:rsidRPr="009763BF" w:rsidRDefault="0078171B" w:rsidP="0078171B">
            <w:r w:rsidRPr="009763BF">
              <w:t>I31.4 Cardiac tamponade</w:t>
            </w:r>
          </w:p>
          <w:p w14:paraId="531BBE82" w14:textId="77777777" w:rsidR="0078171B" w:rsidRPr="009763BF" w:rsidRDefault="0078171B" w:rsidP="0078171B">
            <w:r w:rsidRPr="009763BF">
              <w:t>I31.8 Other specified diseases of pericardium</w:t>
            </w:r>
          </w:p>
          <w:p w14:paraId="6A686913" w14:textId="77777777" w:rsidR="0078171B" w:rsidRPr="009763BF" w:rsidRDefault="0078171B" w:rsidP="0078171B">
            <w:r w:rsidRPr="009763BF">
              <w:t>I31.9 Disease of pericardium, unspecified</w:t>
            </w:r>
          </w:p>
          <w:p w14:paraId="4293F4AA" w14:textId="77777777" w:rsidR="0028228E" w:rsidRPr="009763BF" w:rsidRDefault="0028228E" w:rsidP="005305AA"/>
        </w:tc>
      </w:tr>
      <w:tr w:rsidR="009763BF" w:rsidRPr="009763BF" w14:paraId="29283458" w14:textId="77777777" w:rsidTr="005305AA">
        <w:trPr>
          <w:trHeight w:val="949"/>
        </w:trPr>
        <w:tc>
          <w:tcPr>
            <w:tcW w:w="1705" w:type="dxa"/>
          </w:tcPr>
          <w:p w14:paraId="351DE0DA" w14:textId="77777777" w:rsidR="0028228E" w:rsidRPr="009763BF" w:rsidRDefault="002519E3" w:rsidP="005305AA">
            <w:r w:rsidRPr="009763BF">
              <w:lastRenderedPageBreak/>
              <w:t>Heart Block</w:t>
            </w:r>
          </w:p>
        </w:tc>
        <w:tc>
          <w:tcPr>
            <w:tcW w:w="4563" w:type="dxa"/>
          </w:tcPr>
          <w:p w14:paraId="5647D094" w14:textId="77777777" w:rsidR="002519E3" w:rsidRPr="009763BF" w:rsidRDefault="002519E3" w:rsidP="002519E3">
            <w:r w:rsidRPr="009763BF">
              <w:t xml:space="preserve">426 Conduction disorders </w:t>
            </w:r>
          </w:p>
          <w:p w14:paraId="1C199F40" w14:textId="77777777" w:rsidR="00C125E7" w:rsidRPr="009763BF" w:rsidRDefault="009763BF" w:rsidP="002519E3">
            <w:r w:rsidRPr="009763BF">
              <w:t xml:space="preserve">426.0 Atrioventricular block, complete </w:t>
            </w:r>
          </w:p>
          <w:p w14:paraId="1DFF19CB" w14:textId="77777777" w:rsidR="00C125E7" w:rsidRPr="009763BF" w:rsidRDefault="009763BF" w:rsidP="002519E3">
            <w:r w:rsidRPr="009763BF">
              <w:t xml:space="preserve">426.1 Atrioventricular block other and unspecified </w:t>
            </w:r>
          </w:p>
          <w:p w14:paraId="5E8D356B" w14:textId="77777777" w:rsidR="00C125E7" w:rsidRPr="009763BF" w:rsidRDefault="009763BF" w:rsidP="002519E3">
            <w:r w:rsidRPr="009763BF">
              <w:t xml:space="preserve">426.10 Atrioventricular block, unspecified </w:t>
            </w:r>
          </w:p>
          <w:p w14:paraId="6A473E4F" w14:textId="77777777" w:rsidR="00C125E7" w:rsidRPr="009763BF" w:rsidRDefault="009763BF" w:rsidP="002519E3">
            <w:r w:rsidRPr="009763BF">
              <w:t xml:space="preserve">426.11 First degree atrioventricular block </w:t>
            </w:r>
          </w:p>
          <w:p w14:paraId="4A2E40E1" w14:textId="77777777" w:rsidR="00C125E7" w:rsidRPr="009763BF" w:rsidRDefault="009763BF" w:rsidP="002519E3">
            <w:r w:rsidRPr="009763BF">
              <w:t xml:space="preserve">426.12 Mobitz (type) II atrioventricular block </w:t>
            </w:r>
          </w:p>
          <w:p w14:paraId="6B7BCBF5" w14:textId="77777777" w:rsidR="00C125E7" w:rsidRPr="009763BF" w:rsidRDefault="009763BF" w:rsidP="002519E3">
            <w:r w:rsidRPr="009763BF">
              <w:t xml:space="preserve">426.13 Other second degree atrioventricular block </w:t>
            </w:r>
          </w:p>
          <w:p w14:paraId="074C5624" w14:textId="77777777" w:rsidR="00C125E7" w:rsidRPr="009763BF" w:rsidRDefault="009763BF" w:rsidP="002519E3">
            <w:r w:rsidRPr="009763BF">
              <w:t xml:space="preserve">426.2 Left bundle branch hemiblock </w:t>
            </w:r>
          </w:p>
          <w:p w14:paraId="1691585B" w14:textId="77777777" w:rsidR="00C125E7" w:rsidRPr="009763BF" w:rsidRDefault="009763BF" w:rsidP="002519E3">
            <w:r w:rsidRPr="009763BF">
              <w:t xml:space="preserve">426.3 Other left bundle branch block </w:t>
            </w:r>
          </w:p>
          <w:p w14:paraId="60F75427" w14:textId="77777777" w:rsidR="00C125E7" w:rsidRPr="009763BF" w:rsidRDefault="009763BF" w:rsidP="002519E3">
            <w:r w:rsidRPr="009763BF">
              <w:t xml:space="preserve">426.4 Right bundle branch block </w:t>
            </w:r>
          </w:p>
          <w:p w14:paraId="0B6445BF" w14:textId="77777777" w:rsidR="00C125E7" w:rsidRPr="009763BF" w:rsidRDefault="009763BF" w:rsidP="002519E3">
            <w:r w:rsidRPr="009763BF">
              <w:t xml:space="preserve">426.5 Bundle branch block other and unspecified </w:t>
            </w:r>
          </w:p>
          <w:p w14:paraId="20D4613E" w14:textId="77777777" w:rsidR="00C125E7" w:rsidRPr="009763BF" w:rsidRDefault="009763BF" w:rsidP="002519E3">
            <w:r w:rsidRPr="009763BF">
              <w:t xml:space="preserve">426.50 Bundle branch block, unspecified </w:t>
            </w:r>
          </w:p>
          <w:p w14:paraId="0EA34B7D" w14:textId="77777777" w:rsidR="00C125E7" w:rsidRPr="009763BF" w:rsidRDefault="009763BF" w:rsidP="002519E3">
            <w:r w:rsidRPr="009763BF">
              <w:t xml:space="preserve">426.51 Right bundle branch block and left posterior fascicular block </w:t>
            </w:r>
          </w:p>
          <w:p w14:paraId="2993A439" w14:textId="77777777" w:rsidR="00C125E7" w:rsidRPr="009763BF" w:rsidRDefault="009763BF" w:rsidP="002519E3">
            <w:r w:rsidRPr="009763BF">
              <w:t xml:space="preserve">426.52 Right bundle branch block and left anterior fascicular block </w:t>
            </w:r>
          </w:p>
          <w:p w14:paraId="200FDFD2" w14:textId="77777777" w:rsidR="00C125E7" w:rsidRPr="009763BF" w:rsidRDefault="009763BF" w:rsidP="002519E3">
            <w:r w:rsidRPr="009763BF">
              <w:t xml:space="preserve">426.53 Other bilateral bundle branch block </w:t>
            </w:r>
          </w:p>
          <w:p w14:paraId="1C0A4F36" w14:textId="77777777" w:rsidR="00C125E7" w:rsidRPr="009763BF" w:rsidRDefault="009763BF" w:rsidP="002519E3">
            <w:r w:rsidRPr="009763BF">
              <w:t xml:space="preserve">426.54 </w:t>
            </w:r>
            <w:proofErr w:type="spellStart"/>
            <w:r w:rsidRPr="009763BF">
              <w:t>Trifascicular</w:t>
            </w:r>
            <w:proofErr w:type="spellEnd"/>
            <w:r w:rsidRPr="009763BF">
              <w:t xml:space="preserve"> block </w:t>
            </w:r>
          </w:p>
          <w:p w14:paraId="528D8EE0" w14:textId="77777777" w:rsidR="00C125E7" w:rsidRPr="009763BF" w:rsidRDefault="009763BF" w:rsidP="002519E3">
            <w:r w:rsidRPr="009763BF">
              <w:t xml:space="preserve">426.6 Other heart block </w:t>
            </w:r>
          </w:p>
          <w:p w14:paraId="1BAF136D" w14:textId="77777777" w:rsidR="00C125E7" w:rsidRPr="009763BF" w:rsidRDefault="009763BF" w:rsidP="002519E3">
            <w:r w:rsidRPr="009763BF">
              <w:t xml:space="preserve">426.7 Anomalous atrioventricular excitation </w:t>
            </w:r>
          </w:p>
          <w:p w14:paraId="2688ED3A" w14:textId="77777777" w:rsidR="00C125E7" w:rsidRPr="009763BF" w:rsidRDefault="009763BF" w:rsidP="002519E3">
            <w:r w:rsidRPr="009763BF">
              <w:t xml:space="preserve">426.8 Other specified conduction disorders 426.89 Other specified conduction disorders </w:t>
            </w:r>
          </w:p>
          <w:p w14:paraId="6E019F7C" w14:textId="77777777" w:rsidR="0028228E" w:rsidRPr="009763BF" w:rsidRDefault="009763BF" w:rsidP="005305AA">
            <w:r w:rsidRPr="009763BF">
              <w:t xml:space="preserve">426.9 Conduction disorder, unspecified </w:t>
            </w:r>
          </w:p>
        </w:tc>
        <w:tc>
          <w:tcPr>
            <w:tcW w:w="4077" w:type="dxa"/>
          </w:tcPr>
          <w:p w14:paraId="4F505AF2" w14:textId="77777777" w:rsidR="00B31EA9" w:rsidRPr="009763BF" w:rsidRDefault="00B31EA9" w:rsidP="00B31EA9">
            <w:r w:rsidRPr="009763BF">
              <w:t>I44 Atrioventricular and left bundle-branch block</w:t>
            </w:r>
          </w:p>
          <w:p w14:paraId="58BDDC57" w14:textId="77777777" w:rsidR="00B31EA9" w:rsidRPr="009763BF" w:rsidRDefault="00B31EA9" w:rsidP="00B31EA9">
            <w:r w:rsidRPr="009763BF">
              <w:t>I44.0 Atrioventricular block, first degree</w:t>
            </w:r>
          </w:p>
          <w:p w14:paraId="06BADB10" w14:textId="77777777" w:rsidR="00B31EA9" w:rsidRPr="009763BF" w:rsidRDefault="00B31EA9" w:rsidP="00B31EA9">
            <w:r w:rsidRPr="009763BF">
              <w:t>I44.1 Atrioventricular block, second degree</w:t>
            </w:r>
          </w:p>
          <w:p w14:paraId="4972A60A" w14:textId="77777777" w:rsidR="00B31EA9" w:rsidRPr="009763BF" w:rsidRDefault="00B31EA9" w:rsidP="00B31EA9">
            <w:r w:rsidRPr="009763BF">
              <w:t>I44.2 Atrioventricular block, complete</w:t>
            </w:r>
          </w:p>
          <w:p w14:paraId="4E58B46F" w14:textId="77777777" w:rsidR="00B31EA9" w:rsidRPr="009763BF" w:rsidRDefault="00B31EA9" w:rsidP="00B31EA9">
            <w:r w:rsidRPr="009763BF">
              <w:t>I44.3 Other and unspecified atrioventricular block</w:t>
            </w:r>
          </w:p>
          <w:p w14:paraId="3C0EE842" w14:textId="77777777" w:rsidR="00B31EA9" w:rsidRPr="009763BF" w:rsidRDefault="00B31EA9" w:rsidP="00B31EA9">
            <w:r w:rsidRPr="009763BF">
              <w:t>I44.30 Unspecified atrioventricular block</w:t>
            </w:r>
          </w:p>
          <w:p w14:paraId="22F0EEF7" w14:textId="77777777" w:rsidR="00B31EA9" w:rsidRPr="009763BF" w:rsidRDefault="00B31EA9" w:rsidP="00B31EA9">
            <w:r w:rsidRPr="009763BF">
              <w:t>I44.39 Other atrioventricular block</w:t>
            </w:r>
          </w:p>
          <w:p w14:paraId="100C3C0C" w14:textId="77777777" w:rsidR="00B31EA9" w:rsidRPr="009763BF" w:rsidRDefault="00B31EA9" w:rsidP="00B31EA9">
            <w:r w:rsidRPr="009763BF">
              <w:t>I44.4 Left anterior fascicular block</w:t>
            </w:r>
          </w:p>
          <w:p w14:paraId="40684252" w14:textId="77777777" w:rsidR="00B31EA9" w:rsidRPr="009763BF" w:rsidRDefault="00B31EA9" w:rsidP="00B31EA9">
            <w:r w:rsidRPr="009763BF">
              <w:t>I44.5 Left posterior fascicular block</w:t>
            </w:r>
          </w:p>
          <w:p w14:paraId="7AC512D6" w14:textId="77777777" w:rsidR="00B31EA9" w:rsidRPr="009763BF" w:rsidRDefault="00B31EA9" w:rsidP="00B31EA9">
            <w:r w:rsidRPr="009763BF">
              <w:t>I44.6 Other and unspecified fascicular block</w:t>
            </w:r>
          </w:p>
          <w:p w14:paraId="75708DC8" w14:textId="77777777" w:rsidR="00B31EA9" w:rsidRPr="009763BF" w:rsidRDefault="00B31EA9" w:rsidP="00B31EA9">
            <w:r w:rsidRPr="009763BF">
              <w:t>I44.60 Unspecified fascicular block</w:t>
            </w:r>
          </w:p>
          <w:p w14:paraId="79FC1D2D" w14:textId="77777777" w:rsidR="00B31EA9" w:rsidRPr="009763BF" w:rsidRDefault="00B31EA9" w:rsidP="00B31EA9">
            <w:r w:rsidRPr="009763BF">
              <w:t>I44.69 Other fascicular block</w:t>
            </w:r>
          </w:p>
          <w:p w14:paraId="57F83A5D" w14:textId="77777777" w:rsidR="00B31EA9" w:rsidRPr="009763BF" w:rsidRDefault="00B31EA9" w:rsidP="00B31EA9">
            <w:r w:rsidRPr="009763BF">
              <w:t>I44.7 Left bundle-branch block, unspecified</w:t>
            </w:r>
          </w:p>
          <w:p w14:paraId="68E3D4BB" w14:textId="77777777" w:rsidR="00B31EA9" w:rsidRPr="009763BF" w:rsidRDefault="00B31EA9" w:rsidP="00B31EA9">
            <w:r w:rsidRPr="009763BF">
              <w:t>I45 Other conduction disorders</w:t>
            </w:r>
          </w:p>
          <w:p w14:paraId="0764E6B3" w14:textId="77777777" w:rsidR="00B31EA9" w:rsidRPr="009763BF" w:rsidRDefault="00B31EA9" w:rsidP="00B31EA9">
            <w:r w:rsidRPr="009763BF">
              <w:t>I45.0 Right fascicular block</w:t>
            </w:r>
          </w:p>
          <w:p w14:paraId="44F30F8F" w14:textId="77777777" w:rsidR="00B31EA9" w:rsidRPr="009763BF" w:rsidRDefault="00B31EA9" w:rsidP="00B31EA9">
            <w:r w:rsidRPr="009763BF">
              <w:t>I45.1 Other and unspecified right bundle-branch block</w:t>
            </w:r>
          </w:p>
          <w:p w14:paraId="3BA8B312" w14:textId="77777777" w:rsidR="00B31EA9" w:rsidRPr="009763BF" w:rsidRDefault="00B31EA9" w:rsidP="00B31EA9">
            <w:r w:rsidRPr="009763BF">
              <w:t>I45.10 Unspecified right bundle-branch block</w:t>
            </w:r>
          </w:p>
          <w:p w14:paraId="51EA9660" w14:textId="77777777" w:rsidR="00B31EA9" w:rsidRPr="009763BF" w:rsidRDefault="00B31EA9" w:rsidP="00B31EA9">
            <w:r w:rsidRPr="009763BF">
              <w:t>I45.19 Other right bundle-branch block</w:t>
            </w:r>
          </w:p>
          <w:p w14:paraId="2F97BCBD" w14:textId="77777777" w:rsidR="00B31EA9" w:rsidRPr="009763BF" w:rsidRDefault="00B31EA9" w:rsidP="00B31EA9">
            <w:r w:rsidRPr="009763BF">
              <w:t xml:space="preserve">I45.2 </w:t>
            </w:r>
            <w:proofErr w:type="spellStart"/>
            <w:r w:rsidRPr="009763BF">
              <w:t>Bifascicular</w:t>
            </w:r>
            <w:proofErr w:type="spellEnd"/>
            <w:r w:rsidRPr="009763BF">
              <w:t xml:space="preserve"> block</w:t>
            </w:r>
          </w:p>
          <w:p w14:paraId="6B306CA8" w14:textId="77777777" w:rsidR="00B31EA9" w:rsidRPr="009763BF" w:rsidRDefault="00B31EA9" w:rsidP="00B31EA9">
            <w:r w:rsidRPr="009763BF">
              <w:t xml:space="preserve">I45.3 </w:t>
            </w:r>
            <w:proofErr w:type="spellStart"/>
            <w:r w:rsidRPr="009763BF">
              <w:t>Trifascicular</w:t>
            </w:r>
            <w:proofErr w:type="spellEnd"/>
            <w:r w:rsidRPr="009763BF">
              <w:t xml:space="preserve"> block</w:t>
            </w:r>
          </w:p>
          <w:p w14:paraId="3BC56C9B" w14:textId="77777777" w:rsidR="00B31EA9" w:rsidRPr="009763BF" w:rsidRDefault="00B31EA9" w:rsidP="00B31EA9">
            <w:r w:rsidRPr="009763BF">
              <w:t>I45.4 Nonspecific intraventricular block</w:t>
            </w:r>
          </w:p>
          <w:p w14:paraId="1FE44EA7" w14:textId="77777777" w:rsidR="00B31EA9" w:rsidRPr="009763BF" w:rsidRDefault="00B31EA9" w:rsidP="00B31EA9">
            <w:r w:rsidRPr="009763BF">
              <w:t>I45.5 Other specified heart block</w:t>
            </w:r>
          </w:p>
          <w:p w14:paraId="14AA1611" w14:textId="77777777" w:rsidR="00B31EA9" w:rsidRPr="009763BF" w:rsidRDefault="00B31EA9" w:rsidP="00B31EA9">
            <w:r w:rsidRPr="009763BF">
              <w:t>I45.81 Long QT syndrome</w:t>
            </w:r>
          </w:p>
          <w:p w14:paraId="5C1D42E5" w14:textId="77777777" w:rsidR="00B31EA9" w:rsidRPr="009763BF" w:rsidRDefault="00B31EA9" w:rsidP="00B31EA9">
            <w:r w:rsidRPr="009763BF">
              <w:t>I45.89 Other specified conduction disorders</w:t>
            </w:r>
          </w:p>
          <w:p w14:paraId="699C3849" w14:textId="77777777" w:rsidR="0028228E" w:rsidRPr="009763BF" w:rsidRDefault="00B31EA9" w:rsidP="00541F0D">
            <w:r w:rsidRPr="009763BF">
              <w:t>I45.9 Conduction disorder, unspecified</w:t>
            </w:r>
          </w:p>
        </w:tc>
      </w:tr>
    </w:tbl>
    <w:p w14:paraId="066CD60F" w14:textId="2A8144AE" w:rsidR="0028228E" w:rsidRDefault="0028228E" w:rsidP="005305AA"/>
    <w:p w14:paraId="3C34907E" w14:textId="4797FDFA" w:rsidR="00F55C56" w:rsidRDefault="00F55C56" w:rsidP="005305AA"/>
    <w:p w14:paraId="47721FFF" w14:textId="747C7790" w:rsidR="00AA1B43" w:rsidRPr="00B05151" w:rsidRDefault="00AA1B43" w:rsidP="00AA1B43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Supplemental </w:t>
      </w:r>
      <w:r w:rsidRPr="00B05151">
        <w:rPr>
          <w:rFonts w:ascii="Times New Roman" w:hAnsi="Times New Roman" w:cs="Times New Roman"/>
          <w:b/>
        </w:rPr>
        <w:t xml:space="preserve">Table </w:t>
      </w:r>
      <w:r>
        <w:rPr>
          <w:rFonts w:ascii="Times New Roman" w:hAnsi="Times New Roman" w:cs="Times New Roman"/>
          <w:b/>
        </w:rPr>
        <w:t>2</w:t>
      </w:r>
      <w:r w:rsidRPr="00B05151">
        <w:rPr>
          <w:rFonts w:ascii="Times New Roman" w:hAnsi="Times New Roman" w:cs="Times New Roman"/>
          <w:b/>
        </w:rPr>
        <w:t xml:space="preserve">. Global longitudinal strain and echocardiographic findings of patients with ICI-associated cardiotoxicity  </w:t>
      </w:r>
    </w:p>
    <w:tbl>
      <w:tblPr>
        <w:tblStyle w:val="TableGrid"/>
        <w:tblW w:w="10263" w:type="dxa"/>
        <w:tblLayout w:type="fixed"/>
        <w:tblLook w:val="04A0" w:firstRow="1" w:lastRow="0" w:firstColumn="1" w:lastColumn="0" w:noHBand="0" w:noVBand="1"/>
      </w:tblPr>
      <w:tblGrid>
        <w:gridCol w:w="838"/>
        <w:gridCol w:w="618"/>
        <w:gridCol w:w="789"/>
        <w:gridCol w:w="1589"/>
        <w:gridCol w:w="1172"/>
        <w:gridCol w:w="965"/>
        <w:gridCol w:w="898"/>
        <w:gridCol w:w="709"/>
        <w:gridCol w:w="711"/>
        <w:gridCol w:w="619"/>
        <w:gridCol w:w="711"/>
        <w:gridCol w:w="644"/>
      </w:tblGrid>
      <w:tr w:rsidR="00AA1B43" w:rsidRPr="00DD3862" w14:paraId="5D7D2E90" w14:textId="77777777" w:rsidTr="00AA1B43">
        <w:trPr>
          <w:trHeight w:val="1196"/>
        </w:trPr>
        <w:tc>
          <w:tcPr>
            <w:tcW w:w="838" w:type="dxa"/>
            <w:vAlign w:val="center"/>
          </w:tcPr>
          <w:p w14:paraId="00425BB9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5151">
              <w:rPr>
                <w:rFonts w:ascii="Times New Roman" w:hAnsi="Times New Roman" w:cs="Times New Roman"/>
                <w:b/>
              </w:rPr>
              <w:t xml:space="preserve">Patient </w:t>
            </w:r>
            <w:r>
              <w:rPr>
                <w:rFonts w:ascii="Times New Roman" w:hAnsi="Times New Roman" w:cs="Times New Roman"/>
                <w:b/>
              </w:rPr>
              <w:t>#</w:t>
            </w:r>
          </w:p>
        </w:tc>
        <w:tc>
          <w:tcPr>
            <w:tcW w:w="618" w:type="dxa"/>
            <w:vAlign w:val="center"/>
          </w:tcPr>
          <w:p w14:paraId="0CC572C5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5151">
              <w:rPr>
                <w:rFonts w:ascii="Times New Roman" w:hAnsi="Times New Roman" w:cs="Times New Roman"/>
                <w:b/>
              </w:rPr>
              <w:t>Age (</w:t>
            </w:r>
            <w:proofErr w:type="spellStart"/>
            <w:r w:rsidRPr="00B05151">
              <w:rPr>
                <w:rFonts w:ascii="Times New Roman" w:hAnsi="Times New Roman" w:cs="Times New Roman"/>
                <w:b/>
              </w:rPr>
              <w:t>yrs</w:t>
            </w:r>
            <w:proofErr w:type="spellEnd"/>
            <w:r w:rsidRPr="00B05151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789" w:type="dxa"/>
            <w:vAlign w:val="center"/>
          </w:tcPr>
          <w:p w14:paraId="0DD0A9A4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5151">
              <w:rPr>
                <w:rFonts w:ascii="Times New Roman" w:hAnsi="Times New Roman" w:cs="Times New Roman"/>
                <w:b/>
              </w:rPr>
              <w:t>Gender</w:t>
            </w:r>
          </w:p>
        </w:tc>
        <w:tc>
          <w:tcPr>
            <w:tcW w:w="1589" w:type="dxa"/>
            <w:vAlign w:val="center"/>
          </w:tcPr>
          <w:p w14:paraId="1908B1AB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5151">
              <w:rPr>
                <w:rFonts w:ascii="Times New Roman" w:hAnsi="Times New Roman" w:cs="Times New Roman"/>
                <w:b/>
              </w:rPr>
              <w:t>ICI</w:t>
            </w:r>
          </w:p>
        </w:tc>
        <w:tc>
          <w:tcPr>
            <w:tcW w:w="1172" w:type="dxa"/>
            <w:vAlign w:val="center"/>
          </w:tcPr>
          <w:p w14:paraId="7D94A115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5151">
              <w:rPr>
                <w:rFonts w:ascii="Times New Roman" w:hAnsi="Times New Roman" w:cs="Times New Roman"/>
                <w:b/>
              </w:rPr>
              <w:t>Cardiac event</w:t>
            </w:r>
          </w:p>
        </w:tc>
        <w:tc>
          <w:tcPr>
            <w:tcW w:w="965" w:type="dxa"/>
            <w:vAlign w:val="center"/>
          </w:tcPr>
          <w:p w14:paraId="49F48E6A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5151">
              <w:rPr>
                <w:rFonts w:ascii="Times New Roman" w:hAnsi="Times New Roman" w:cs="Times New Roman"/>
                <w:b/>
              </w:rPr>
              <w:t>Ejection Fraction (pre)</w:t>
            </w:r>
          </w:p>
        </w:tc>
        <w:tc>
          <w:tcPr>
            <w:tcW w:w="898" w:type="dxa"/>
            <w:vAlign w:val="center"/>
          </w:tcPr>
          <w:p w14:paraId="46084A68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5151">
              <w:rPr>
                <w:rFonts w:ascii="Times New Roman" w:hAnsi="Times New Roman" w:cs="Times New Roman"/>
                <w:b/>
              </w:rPr>
              <w:t>Ejection Fraction (post)</w:t>
            </w:r>
          </w:p>
        </w:tc>
        <w:tc>
          <w:tcPr>
            <w:tcW w:w="709" w:type="dxa"/>
            <w:vAlign w:val="center"/>
          </w:tcPr>
          <w:p w14:paraId="471B3FB6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5151">
              <w:rPr>
                <w:rFonts w:ascii="Times New Roman" w:hAnsi="Times New Roman" w:cs="Times New Roman"/>
                <w:b/>
              </w:rPr>
              <w:t>GLS (pre)</w:t>
            </w:r>
          </w:p>
        </w:tc>
        <w:tc>
          <w:tcPr>
            <w:tcW w:w="711" w:type="dxa"/>
            <w:vAlign w:val="center"/>
          </w:tcPr>
          <w:p w14:paraId="7B681157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5151">
              <w:rPr>
                <w:rFonts w:ascii="Times New Roman" w:hAnsi="Times New Roman" w:cs="Times New Roman"/>
                <w:b/>
              </w:rPr>
              <w:t>GLS  (post)</w:t>
            </w:r>
          </w:p>
        </w:tc>
        <w:tc>
          <w:tcPr>
            <w:tcW w:w="619" w:type="dxa"/>
            <w:vAlign w:val="center"/>
          </w:tcPr>
          <w:p w14:paraId="626E29D8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5151">
              <w:rPr>
                <w:rFonts w:ascii="Times New Roman" w:hAnsi="Times New Roman" w:cs="Times New Roman"/>
                <w:b/>
              </w:rPr>
              <w:t xml:space="preserve">% ∆ GLS  </w:t>
            </w:r>
          </w:p>
        </w:tc>
        <w:tc>
          <w:tcPr>
            <w:tcW w:w="711" w:type="dxa"/>
            <w:vAlign w:val="center"/>
          </w:tcPr>
          <w:p w14:paraId="37482B65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5151">
              <w:rPr>
                <w:rFonts w:ascii="Times New Roman" w:hAnsi="Times New Roman" w:cs="Times New Roman"/>
                <w:b/>
              </w:rPr>
              <w:t>NT pro BNP (post)</w:t>
            </w:r>
          </w:p>
        </w:tc>
        <w:tc>
          <w:tcPr>
            <w:tcW w:w="644" w:type="dxa"/>
            <w:vAlign w:val="center"/>
          </w:tcPr>
          <w:p w14:paraId="66B5990E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5FBDA658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05151">
              <w:rPr>
                <w:rFonts w:ascii="Times New Roman" w:hAnsi="Times New Roman" w:cs="Times New Roman"/>
                <w:b/>
              </w:rPr>
              <w:t>BNP (post)</w:t>
            </w:r>
          </w:p>
          <w:p w14:paraId="09A36C44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AA1B43" w:rsidRPr="00DD3862" w14:paraId="5395CEAD" w14:textId="77777777" w:rsidTr="00AA1B43">
        <w:trPr>
          <w:trHeight w:val="481"/>
        </w:trPr>
        <w:tc>
          <w:tcPr>
            <w:tcW w:w="838" w:type="dxa"/>
            <w:vAlign w:val="center"/>
          </w:tcPr>
          <w:p w14:paraId="26703D8E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18" w:type="dxa"/>
            <w:vAlign w:val="center"/>
          </w:tcPr>
          <w:p w14:paraId="3AF63200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789" w:type="dxa"/>
            <w:vAlign w:val="center"/>
          </w:tcPr>
          <w:p w14:paraId="11E8F36F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589" w:type="dxa"/>
            <w:vAlign w:val="center"/>
          </w:tcPr>
          <w:p w14:paraId="30CF9D1A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pembrolizumab</w:t>
            </w:r>
          </w:p>
        </w:tc>
        <w:tc>
          <w:tcPr>
            <w:tcW w:w="1172" w:type="dxa"/>
            <w:vAlign w:val="center"/>
          </w:tcPr>
          <w:p w14:paraId="27CAB5A1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Heart failure</w:t>
            </w:r>
          </w:p>
        </w:tc>
        <w:tc>
          <w:tcPr>
            <w:tcW w:w="965" w:type="dxa"/>
            <w:vAlign w:val="center"/>
          </w:tcPr>
          <w:p w14:paraId="26A6AA65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4</w:t>
            </w:r>
            <w:r w:rsidRPr="00B0515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898" w:type="dxa"/>
            <w:vAlign w:val="center"/>
          </w:tcPr>
          <w:p w14:paraId="62E3B46A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</w:t>
            </w:r>
            <w:r w:rsidRPr="00B0515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709" w:type="dxa"/>
            <w:vAlign w:val="center"/>
          </w:tcPr>
          <w:p w14:paraId="548D2A89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-15.6</w:t>
            </w:r>
          </w:p>
        </w:tc>
        <w:tc>
          <w:tcPr>
            <w:tcW w:w="711" w:type="dxa"/>
            <w:vAlign w:val="center"/>
          </w:tcPr>
          <w:p w14:paraId="46A5B66A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-14.0</w:t>
            </w:r>
          </w:p>
        </w:tc>
        <w:tc>
          <w:tcPr>
            <w:tcW w:w="619" w:type="dxa"/>
            <w:vAlign w:val="center"/>
          </w:tcPr>
          <w:p w14:paraId="5E53E8E2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11.3</w:t>
            </w:r>
          </w:p>
        </w:tc>
        <w:tc>
          <w:tcPr>
            <w:tcW w:w="711" w:type="dxa"/>
            <w:vAlign w:val="center"/>
          </w:tcPr>
          <w:p w14:paraId="541A00EA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320</w:t>
            </w:r>
          </w:p>
        </w:tc>
        <w:tc>
          <w:tcPr>
            <w:tcW w:w="644" w:type="dxa"/>
            <w:vAlign w:val="center"/>
          </w:tcPr>
          <w:p w14:paraId="04A1F08C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--</w:t>
            </w:r>
          </w:p>
        </w:tc>
      </w:tr>
      <w:tr w:rsidR="00AA1B43" w:rsidRPr="00DD3862" w14:paraId="250B3E31" w14:textId="77777777" w:rsidTr="00AA1B43">
        <w:trPr>
          <w:trHeight w:val="481"/>
        </w:trPr>
        <w:tc>
          <w:tcPr>
            <w:tcW w:w="838" w:type="dxa"/>
            <w:vAlign w:val="center"/>
          </w:tcPr>
          <w:p w14:paraId="352695F2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18" w:type="dxa"/>
            <w:vAlign w:val="center"/>
          </w:tcPr>
          <w:p w14:paraId="24532940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88</w:t>
            </w:r>
          </w:p>
        </w:tc>
        <w:tc>
          <w:tcPr>
            <w:tcW w:w="789" w:type="dxa"/>
            <w:vAlign w:val="center"/>
          </w:tcPr>
          <w:p w14:paraId="256248E7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589" w:type="dxa"/>
            <w:vAlign w:val="center"/>
          </w:tcPr>
          <w:p w14:paraId="469398CA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pembrolizumab</w:t>
            </w:r>
          </w:p>
        </w:tc>
        <w:tc>
          <w:tcPr>
            <w:tcW w:w="1172" w:type="dxa"/>
            <w:vAlign w:val="center"/>
          </w:tcPr>
          <w:p w14:paraId="2759532D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Heart failure</w:t>
            </w:r>
          </w:p>
        </w:tc>
        <w:tc>
          <w:tcPr>
            <w:tcW w:w="965" w:type="dxa"/>
            <w:vAlign w:val="center"/>
          </w:tcPr>
          <w:p w14:paraId="28D8BE5D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2</w:t>
            </w:r>
            <w:r w:rsidRPr="00B0515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898" w:type="dxa"/>
            <w:vAlign w:val="center"/>
          </w:tcPr>
          <w:p w14:paraId="1E0BC789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</w:t>
            </w:r>
            <w:r w:rsidRPr="00B0515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709" w:type="dxa"/>
            <w:vAlign w:val="center"/>
          </w:tcPr>
          <w:p w14:paraId="44F28CC4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-18.9</w:t>
            </w:r>
          </w:p>
        </w:tc>
        <w:tc>
          <w:tcPr>
            <w:tcW w:w="711" w:type="dxa"/>
            <w:vAlign w:val="center"/>
          </w:tcPr>
          <w:p w14:paraId="280F054F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-15.6</w:t>
            </w:r>
          </w:p>
        </w:tc>
        <w:tc>
          <w:tcPr>
            <w:tcW w:w="619" w:type="dxa"/>
            <w:vAlign w:val="center"/>
          </w:tcPr>
          <w:p w14:paraId="634B73D3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17.5</w:t>
            </w:r>
          </w:p>
        </w:tc>
        <w:tc>
          <w:tcPr>
            <w:tcW w:w="711" w:type="dxa"/>
            <w:vAlign w:val="center"/>
          </w:tcPr>
          <w:p w14:paraId="60A75478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2,323</w:t>
            </w:r>
          </w:p>
        </w:tc>
        <w:tc>
          <w:tcPr>
            <w:tcW w:w="644" w:type="dxa"/>
            <w:vAlign w:val="center"/>
          </w:tcPr>
          <w:p w14:paraId="0E60723D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--</w:t>
            </w:r>
          </w:p>
        </w:tc>
      </w:tr>
      <w:tr w:rsidR="00AA1B43" w:rsidRPr="00DD3862" w14:paraId="30B8C4C2" w14:textId="77777777" w:rsidTr="00AA1B43">
        <w:trPr>
          <w:trHeight w:val="355"/>
        </w:trPr>
        <w:tc>
          <w:tcPr>
            <w:tcW w:w="838" w:type="dxa"/>
            <w:vAlign w:val="center"/>
          </w:tcPr>
          <w:p w14:paraId="3B5DA1D6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18" w:type="dxa"/>
            <w:vAlign w:val="center"/>
          </w:tcPr>
          <w:p w14:paraId="121665E3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789" w:type="dxa"/>
            <w:vAlign w:val="center"/>
          </w:tcPr>
          <w:p w14:paraId="004F7276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1589" w:type="dxa"/>
            <w:vAlign w:val="center"/>
          </w:tcPr>
          <w:p w14:paraId="02E6C6CD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nivolumab</w:t>
            </w:r>
          </w:p>
        </w:tc>
        <w:tc>
          <w:tcPr>
            <w:tcW w:w="1172" w:type="dxa"/>
            <w:vAlign w:val="center"/>
          </w:tcPr>
          <w:p w14:paraId="6A656736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Arrhythmia</w:t>
            </w:r>
          </w:p>
        </w:tc>
        <w:tc>
          <w:tcPr>
            <w:tcW w:w="965" w:type="dxa"/>
            <w:vAlign w:val="center"/>
          </w:tcPr>
          <w:p w14:paraId="4F35686F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2</w:t>
            </w:r>
            <w:r w:rsidRPr="00B0515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898" w:type="dxa"/>
            <w:vAlign w:val="center"/>
          </w:tcPr>
          <w:p w14:paraId="4EF43E78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</w:t>
            </w:r>
            <w:r w:rsidRPr="00B0515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709" w:type="dxa"/>
            <w:vAlign w:val="center"/>
          </w:tcPr>
          <w:p w14:paraId="0B0D5AC3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-19.8</w:t>
            </w:r>
          </w:p>
        </w:tc>
        <w:tc>
          <w:tcPr>
            <w:tcW w:w="711" w:type="dxa"/>
            <w:vAlign w:val="center"/>
          </w:tcPr>
          <w:p w14:paraId="1A5FA42A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-11.0</w:t>
            </w:r>
          </w:p>
        </w:tc>
        <w:tc>
          <w:tcPr>
            <w:tcW w:w="619" w:type="dxa"/>
            <w:vAlign w:val="center"/>
          </w:tcPr>
          <w:p w14:paraId="62299102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44.5</w:t>
            </w:r>
          </w:p>
        </w:tc>
        <w:tc>
          <w:tcPr>
            <w:tcW w:w="711" w:type="dxa"/>
            <w:vAlign w:val="center"/>
          </w:tcPr>
          <w:p w14:paraId="6FACEAF1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--</w:t>
            </w:r>
          </w:p>
        </w:tc>
        <w:tc>
          <w:tcPr>
            <w:tcW w:w="644" w:type="dxa"/>
            <w:vAlign w:val="center"/>
          </w:tcPr>
          <w:p w14:paraId="57BE0AFF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314</w:t>
            </w:r>
          </w:p>
        </w:tc>
      </w:tr>
      <w:tr w:rsidR="00AA1B43" w:rsidRPr="00DD3862" w14:paraId="33D8F05C" w14:textId="77777777" w:rsidTr="00AA1B43">
        <w:trPr>
          <w:trHeight w:val="270"/>
        </w:trPr>
        <w:tc>
          <w:tcPr>
            <w:tcW w:w="838" w:type="dxa"/>
            <w:vAlign w:val="center"/>
          </w:tcPr>
          <w:p w14:paraId="3B612470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618" w:type="dxa"/>
            <w:vAlign w:val="center"/>
          </w:tcPr>
          <w:p w14:paraId="18BFADFD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789" w:type="dxa"/>
            <w:vAlign w:val="center"/>
          </w:tcPr>
          <w:p w14:paraId="0C827976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1589" w:type="dxa"/>
            <w:vAlign w:val="center"/>
          </w:tcPr>
          <w:p w14:paraId="047A6057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pembrolizumab</w:t>
            </w:r>
          </w:p>
        </w:tc>
        <w:tc>
          <w:tcPr>
            <w:tcW w:w="1172" w:type="dxa"/>
            <w:vAlign w:val="center"/>
          </w:tcPr>
          <w:p w14:paraId="65CE8D1F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Heart failure</w:t>
            </w:r>
          </w:p>
        </w:tc>
        <w:tc>
          <w:tcPr>
            <w:tcW w:w="965" w:type="dxa"/>
            <w:vAlign w:val="center"/>
          </w:tcPr>
          <w:p w14:paraId="4008BBD9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</w:t>
            </w:r>
            <w:r w:rsidRPr="00B0515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898" w:type="dxa"/>
            <w:vAlign w:val="center"/>
          </w:tcPr>
          <w:p w14:paraId="2A1B48A7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</w:t>
            </w:r>
            <w:r w:rsidRPr="00B0515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709" w:type="dxa"/>
            <w:vAlign w:val="center"/>
          </w:tcPr>
          <w:p w14:paraId="73BEF9D1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-14.2</w:t>
            </w:r>
          </w:p>
        </w:tc>
        <w:tc>
          <w:tcPr>
            <w:tcW w:w="711" w:type="dxa"/>
            <w:vAlign w:val="center"/>
          </w:tcPr>
          <w:p w14:paraId="0082CE40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-11.3</w:t>
            </w:r>
          </w:p>
        </w:tc>
        <w:tc>
          <w:tcPr>
            <w:tcW w:w="619" w:type="dxa"/>
            <w:vAlign w:val="center"/>
          </w:tcPr>
          <w:p w14:paraId="352F2286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20.5</w:t>
            </w:r>
          </w:p>
        </w:tc>
        <w:tc>
          <w:tcPr>
            <w:tcW w:w="711" w:type="dxa"/>
            <w:vAlign w:val="center"/>
          </w:tcPr>
          <w:p w14:paraId="6C4C4E23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4,300</w:t>
            </w:r>
          </w:p>
        </w:tc>
        <w:tc>
          <w:tcPr>
            <w:tcW w:w="644" w:type="dxa"/>
            <w:vAlign w:val="center"/>
          </w:tcPr>
          <w:p w14:paraId="465E89CA" w14:textId="77777777" w:rsidR="00AA1B43" w:rsidRPr="00B05151" w:rsidRDefault="00AA1B43" w:rsidP="004E676D">
            <w:pPr>
              <w:jc w:val="center"/>
              <w:rPr>
                <w:rFonts w:ascii="Times New Roman" w:hAnsi="Times New Roman" w:cs="Times New Roman"/>
              </w:rPr>
            </w:pPr>
            <w:r w:rsidRPr="00B05151">
              <w:rPr>
                <w:rFonts w:ascii="Times New Roman" w:hAnsi="Times New Roman" w:cs="Times New Roman"/>
              </w:rPr>
              <w:t>--</w:t>
            </w:r>
          </w:p>
        </w:tc>
      </w:tr>
    </w:tbl>
    <w:p w14:paraId="2489DB6E" w14:textId="368E912D" w:rsidR="00AA1B43" w:rsidRPr="004C21F4" w:rsidRDefault="004C21F4" w:rsidP="00AA1B43">
      <w:pPr>
        <w:rPr>
          <w:rFonts w:ascii="Times New Roman" w:hAnsi="Times New Roman" w:cs="Times New Roman"/>
          <w:b/>
          <w:lang w:val="fr-FR"/>
        </w:rPr>
      </w:pPr>
      <w:r w:rsidRPr="004C21F4">
        <w:rPr>
          <w:rFonts w:ascii="Times New Roman" w:hAnsi="Times New Roman" w:cs="Times New Roman"/>
          <w:b/>
          <w:lang w:val="fr-FR"/>
        </w:rPr>
        <w:t xml:space="preserve">ICI: immune checkpoint </w:t>
      </w:r>
      <w:proofErr w:type="spellStart"/>
      <w:r w:rsidRPr="004C21F4">
        <w:rPr>
          <w:rFonts w:ascii="Times New Roman" w:hAnsi="Times New Roman" w:cs="Times New Roman"/>
          <w:b/>
          <w:lang w:val="fr-FR"/>
        </w:rPr>
        <w:t>inhibitor</w:t>
      </w:r>
      <w:proofErr w:type="spellEnd"/>
      <w:r>
        <w:rPr>
          <w:rFonts w:ascii="Times New Roman" w:hAnsi="Times New Roman" w:cs="Times New Roman"/>
          <w:b/>
          <w:lang w:val="fr-FR"/>
        </w:rPr>
        <w:t xml:space="preserve">; </w:t>
      </w:r>
      <w:r w:rsidRPr="004C21F4">
        <w:rPr>
          <w:rFonts w:ascii="Times New Roman" w:hAnsi="Times New Roman" w:cs="Times New Roman"/>
          <w:b/>
          <w:lang w:val="fr-FR"/>
        </w:rPr>
        <w:t>G</w:t>
      </w:r>
      <w:r>
        <w:rPr>
          <w:rFonts w:ascii="Times New Roman" w:hAnsi="Times New Roman" w:cs="Times New Roman"/>
          <w:b/>
          <w:lang w:val="fr-FR"/>
        </w:rPr>
        <w:t xml:space="preserve">LS : global longitudinal </w:t>
      </w:r>
      <w:proofErr w:type="spellStart"/>
      <w:r>
        <w:rPr>
          <w:rFonts w:ascii="Times New Roman" w:hAnsi="Times New Roman" w:cs="Times New Roman"/>
          <w:b/>
          <w:lang w:val="fr-FR"/>
        </w:rPr>
        <w:t>strain</w:t>
      </w:r>
      <w:proofErr w:type="spellEnd"/>
    </w:p>
    <w:p w14:paraId="57B3D4EA" w14:textId="77777777" w:rsidR="00AA1B43" w:rsidRPr="004C21F4" w:rsidRDefault="00AA1B43" w:rsidP="00AA1B43">
      <w:pPr>
        <w:tabs>
          <w:tab w:val="left" w:pos="9000"/>
        </w:tabs>
        <w:rPr>
          <w:rFonts w:ascii="Times New Roman" w:hAnsi="Times New Roman" w:cs="Times New Roman"/>
          <w:b/>
          <w:lang w:val="fr-FR"/>
        </w:rPr>
      </w:pPr>
    </w:p>
    <w:p w14:paraId="28FBF990" w14:textId="77777777" w:rsidR="00AA1B43" w:rsidRPr="004C21F4" w:rsidRDefault="00AA1B43" w:rsidP="00AA1B43">
      <w:pPr>
        <w:rPr>
          <w:rFonts w:ascii="Times New Roman" w:hAnsi="Times New Roman" w:cs="Times New Roman"/>
          <w:b/>
          <w:lang w:val="fr-FR"/>
        </w:rPr>
      </w:pPr>
    </w:p>
    <w:p w14:paraId="2CF72F3F" w14:textId="21DC4C0B" w:rsidR="00F55C56" w:rsidRPr="004C21F4" w:rsidRDefault="00F55C56" w:rsidP="005305AA">
      <w:pPr>
        <w:rPr>
          <w:lang w:val="fr-FR"/>
        </w:rPr>
      </w:pPr>
    </w:p>
    <w:p w14:paraId="1B5E18C4" w14:textId="77777777" w:rsidR="00F55C56" w:rsidRPr="004C21F4" w:rsidRDefault="00F55C56" w:rsidP="005305AA">
      <w:pPr>
        <w:rPr>
          <w:lang w:val="fr-FR"/>
        </w:rPr>
      </w:pPr>
    </w:p>
    <w:sectPr w:rsidR="00F55C56" w:rsidRPr="004C21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1129B"/>
    <w:multiLevelType w:val="hybridMultilevel"/>
    <w:tmpl w:val="F95E1DB8"/>
    <w:lvl w:ilvl="0" w:tplc="8A64BB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D81B0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263AD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3141F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2231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D29C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02AE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02A8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BCCD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B1D59D5"/>
    <w:multiLevelType w:val="hybridMultilevel"/>
    <w:tmpl w:val="2294042E"/>
    <w:lvl w:ilvl="0" w:tplc="A29491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445FA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E445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4A11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ECA6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98E2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79437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50EF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B6A0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07249AB"/>
    <w:multiLevelType w:val="hybridMultilevel"/>
    <w:tmpl w:val="DA14B794"/>
    <w:lvl w:ilvl="0" w:tplc="2402AB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96237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4A3D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046A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9C2B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B449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5229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DAAE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5AC5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98A1016"/>
    <w:multiLevelType w:val="hybridMultilevel"/>
    <w:tmpl w:val="9B78D57C"/>
    <w:lvl w:ilvl="0" w:tplc="B436F0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3C122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509E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3CE9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96E3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84EC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3A74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DA9D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50DC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FC703C6"/>
    <w:multiLevelType w:val="hybridMultilevel"/>
    <w:tmpl w:val="E3F0F1B4"/>
    <w:lvl w:ilvl="0" w:tplc="2264D4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28A22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786206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04944E"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7815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F2E4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18D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32E7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E205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0FB29F6"/>
    <w:multiLevelType w:val="hybridMultilevel"/>
    <w:tmpl w:val="0CE2A2CA"/>
    <w:lvl w:ilvl="0" w:tplc="8AF44F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467B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7CCF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36A7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829D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9044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1A3E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4E8E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6210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3A01E1F"/>
    <w:multiLevelType w:val="hybridMultilevel"/>
    <w:tmpl w:val="A3AC9980"/>
    <w:lvl w:ilvl="0" w:tplc="523C4B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64C05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5CAF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DC76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D0E3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0A8A4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8A7E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CC6B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E49F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2E44292"/>
    <w:multiLevelType w:val="hybridMultilevel"/>
    <w:tmpl w:val="58E84C94"/>
    <w:lvl w:ilvl="0" w:tplc="3BDCCE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9454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FA1F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04D0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DA48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20CF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2626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0606F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5E7A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B38047B"/>
    <w:multiLevelType w:val="hybridMultilevel"/>
    <w:tmpl w:val="310E355A"/>
    <w:lvl w:ilvl="0" w:tplc="3C4800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121EE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6A74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62473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AC36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1A9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92E1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A481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16B3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99D4E12"/>
    <w:multiLevelType w:val="hybridMultilevel"/>
    <w:tmpl w:val="A3C41C84"/>
    <w:lvl w:ilvl="0" w:tplc="5352F4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D6D1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CA15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B6AE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0284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98C9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B68B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2406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D4F3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BBA508A"/>
    <w:multiLevelType w:val="hybridMultilevel"/>
    <w:tmpl w:val="E7BA494C"/>
    <w:lvl w:ilvl="0" w:tplc="6622BE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A049A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84F9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1EA0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3445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605F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1A04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0295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AA8F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D056DBA"/>
    <w:multiLevelType w:val="hybridMultilevel"/>
    <w:tmpl w:val="A492205C"/>
    <w:lvl w:ilvl="0" w:tplc="CA6E78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5825B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6473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9E09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F0E8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AAC5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82DB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0AF3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FEF4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9"/>
  </w:num>
  <w:num w:numId="2">
    <w:abstractNumId w:val="3"/>
  </w:num>
  <w:num w:numId="3">
    <w:abstractNumId w:val="11"/>
  </w:num>
  <w:num w:numId="4">
    <w:abstractNumId w:val="8"/>
  </w:num>
  <w:num w:numId="5">
    <w:abstractNumId w:val="10"/>
  </w:num>
  <w:num w:numId="6">
    <w:abstractNumId w:val="0"/>
  </w:num>
  <w:num w:numId="7">
    <w:abstractNumId w:val="4"/>
  </w:num>
  <w:num w:numId="8">
    <w:abstractNumId w:val="5"/>
  </w:num>
  <w:num w:numId="9">
    <w:abstractNumId w:val="6"/>
  </w:num>
  <w:num w:numId="10">
    <w:abstractNumId w:val="2"/>
  </w:num>
  <w:num w:numId="11">
    <w:abstractNumId w:val="7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UIjCzMTU0MLQ0NDMyUdpeDU4uLM/DyQAuNaAILT1DcsAAAA"/>
  </w:docVars>
  <w:rsids>
    <w:rsidRoot w:val="0028228E"/>
    <w:rsid w:val="000057EF"/>
    <w:rsid w:val="00092BDA"/>
    <w:rsid w:val="00152B3A"/>
    <w:rsid w:val="002519E3"/>
    <w:rsid w:val="0028228E"/>
    <w:rsid w:val="00297BCB"/>
    <w:rsid w:val="002E7CA8"/>
    <w:rsid w:val="004C21F4"/>
    <w:rsid w:val="005305AA"/>
    <w:rsid w:val="00541F0D"/>
    <w:rsid w:val="00597420"/>
    <w:rsid w:val="005E1C40"/>
    <w:rsid w:val="0078171B"/>
    <w:rsid w:val="007849E5"/>
    <w:rsid w:val="007E49AA"/>
    <w:rsid w:val="008A3147"/>
    <w:rsid w:val="009763BF"/>
    <w:rsid w:val="00AA1B43"/>
    <w:rsid w:val="00B31EA9"/>
    <w:rsid w:val="00BB3F90"/>
    <w:rsid w:val="00C125E7"/>
    <w:rsid w:val="00EB72EC"/>
    <w:rsid w:val="00F55C56"/>
    <w:rsid w:val="00FB4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CF810"/>
  <w15:chartTrackingRefBased/>
  <w15:docId w15:val="{A1560CE4-FB02-4745-BEF8-5961C7091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22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057E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5C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5C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61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985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911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231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607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7772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469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3793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769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6800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864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785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361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027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28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19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74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0058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894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446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2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03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1674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0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2906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09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0467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398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31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596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808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028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618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4912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266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948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89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39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412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22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567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5634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72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586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1990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461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77962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845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2894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38807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458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48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224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124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1514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02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1853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573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312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551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437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967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45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467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388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4699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527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935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602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284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456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8837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7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60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73728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18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6757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60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04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9263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7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3505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7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2593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5420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565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583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269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2394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569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3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424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201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27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1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0036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971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9191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56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661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443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6851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775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4101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2349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987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658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408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71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14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177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4396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212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5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3252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20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6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icd10data.com/ICD10CM/Codes/I00-I99/I30-I52/I50-/I50.20" TargetMode="External"/><Relationship Id="rId18" Type="http://schemas.openxmlformats.org/officeDocument/2006/relationships/hyperlink" Target="http://www.icd10data.com/ICD10CM/Codes/I00-I99/I30-I52/I50-/I50.30" TargetMode="External"/><Relationship Id="rId26" Type="http://schemas.openxmlformats.org/officeDocument/2006/relationships/hyperlink" Target="http://www.icd10data.com/ICD10CM/Codes/I00-I99/I30-I52/I50-/I50.43" TargetMode="External"/><Relationship Id="rId39" Type="http://schemas.openxmlformats.org/officeDocument/2006/relationships/hyperlink" Target="https://www.icd10data.com/ICD10CM/Codes/I00-I99/I30-I52/I40-/I40" TargetMode="External"/><Relationship Id="rId21" Type="http://schemas.openxmlformats.org/officeDocument/2006/relationships/hyperlink" Target="http://www.icd10data.com/ICD10CM/Codes/I00-I99/I30-I52/I50-/I50.33" TargetMode="External"/><Relationship Id="rId34" Type="http://schemas.openxmlformats.org/officeDocument/2006/relationships/hyperlink" Target="http://www.icd10data.com/ICD10CM/Codes/I00-I99/I30-I52/I50-/I50.82" TargetMode="External"/><Relationship Id="rId42" Type="http://schemas.openxmlformats.org/officeDocument/2006/relationships/hyperlink" Target="https://www.icd10data.com/ICD10CM/Codes/I00-I99/I30-I52/I40-/I40.9" TargetMode="External"/><Relationship Id="rId7" Type="http://schemas.openxmlformats.org/officeDocument/2006/relationships/hyperlink" Target="http://www.icd10data.com/ICD10CM/Codes/I00-I99/I30-I52/I42-/I42.7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icd10data.com/ICD10CM/Codes/I00-I99/I30-I52/I50-/I50.23" TargetMode="External"/><Relationship Id="rId20" Type="http://schemas.openxmlformats.org/officeDocument/2006/relationships/hyperlink" Target="http://www.icd10data.com/ICD10CM/Codes/I00-I99/I30-I52/I50-/I50.32" TargetMode="External"/><Relationship Id="rId29" Type="http://schemas.openxmlformats.org/officeDocument/2006/relationships/hyperlink" Target="http://www.icd10data.com/ICD10CM/Codes/I00-I99/I30-I52/I50-/I50.810" TargetMode="External"/><Relationship Id="rId41" Type="http://schemas.openxmlformats.org/officeDocument/2006/relationships/hyperlink" Target="https://www.icd10data.com/ICD10CM/Codes/I00-I99/I30-I52/I40-/I40.8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icd10data.com/ICD10CM/Codes/I00-I99/I30-I52/I42-/I42.5" TargetMode="External"/><Relationship Id="rId11" Type="http://schemas.openxmlformats.org/officeDocument/2006/relationships/hyperlink" Target="http://www.icd10data.com/ICD10CM/Codes/I00-I99/I30-I52/I50-/I50.1" TargetMode="External"/><Relationship Id="rId24" Type="http://schemas.openxmlformats.org/officeDocument/2006/relationships/hyperlink" Target="http://www.icd10data.com/ICD10CM/Codes/I00-I99/I30-I52/I50-/I50.41" TargetMode="External"/><Relationship Id="rId32" Type="http://schemas.openxmlformats.org/officeDocument/2006/relationships/hyperlink" Target="http://www.icd10data.com/ICD10CM/Codes/I00-I99/I30-I52/I50-/I50.813" TargetMode="External"/><Relationship Id="rId37" Type="http://schemas.openxmlformats.org/officeDocument/2006/relationships/hyperlink" Target="http://www.icd10data.com/ICD10CM/Codes/I00-I99/I30-I52/I50-/I50.89" TargetMode="External"/><Relationship Id="rId40" Type="http://schemas.openxmlformats.org/officeDocument/2006/relationships/hyperlink" Target="https://www.icd10data.com/ICD10CM/Codes/I00-I99/I30-I52/I40-/I40.1" TargetMode="External"/><Relationship Id="rId5" Type="http://schemas.openxmlformats.org/officeDocument/2006/relationships/hyperlink" Target="http://www.icd10data.com/ICD10CM/Codes/I00-I99/I30-I52/I42-/I42.0" TargetMode="External"/><Relationship Id="rId15" Type="http://schemas.openxmlformats.org/officeDocument/2006/relationships/hyperlink" Target="http://www.icd10data.com/ICD10CM/Codes/I00-I99/I30-I52/I50-/I50.22" TargetMode="External"/><Relationship Id="rId23" Type="http://schemas.openxmlformats.org/officeDocument/2006/relationships/hyperlink" Target="http://www.icd10data.com/ICD10CM/Codes/I00-I99/I30-I52/I50-/I50.40" TargetMode="External"/><Relationship Id="rId28" Type="http://schemas.openxmlformats.org/officeDocument/2006/relationships/hyperlink" Target="http://www.icd10data.com/ICD10CM/Codes/I00-I99/I30-I52/I50-/I50.81" TargetMode="External"/><Relationship Id="rId36" Type="http://schemas.openxmlformats.org/officeDocument/2006/relationships/hyperlink" Target="http://www.icd10data.com/ICD10CM/Codes/I00-I99/I30-I52/I50-/I50.84" TargetMode="External"/><Relationship Id="rId10" Type="http://schemas.openxmlformats.org/officeDocument/2006/relationships/hyperlink" Target="http://www.icd10data.com/ICD10CM/Codes/I00-I99/I30-I52/I50-/I50" TargetMode="External"/><Relationship Id="rId19" Type="http://schemas.openxmlformats.org/officeDocument/2006/relationships/hyperlink" Target="http://www.icd10data.com/ICD10CM/Codes/I00-I99/I30-I52/I50-/I50.31" TargetMode="External"/><Relationship Id="rId31" Type="http://schemas.openxmlformats.org/officeDocument/2006/relationships/hyperlink" Target="http://www.icd10data.com/ICD10CM/Codes/I00-I99/I30-I52/I50-/I50.812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icd10data.com/ICD10CM/Codes/I00-I99/I30-I52/I42-/I42.9" TargetMode="External"/><Relationship Id="rId14" Type="http://schemas.openxmlformats.org/officeDocument/2006/relationships/hyperlink" Target="http://www.icd10data.com/ICD10CM/Codes/I00-I99/I30-I52/I50-/I50.21" TargetMode="External"/><Relationship Id="rId22" Type="http://schemas.openxmlformats.org/officeDocument/2006/relationships/hyperlink" Target="http://www.icd10data.com/ICD10CM/Codes/I00-I99/I30-I52/I50-/I50.4" TargetMode="External"/><Relationship Id="rId27" Type="http://schemas.openxmlformats.org/officeDocument/2006/relationships/hyperlink" Target="http://www.icd10data.com/ICD10CM/Codes/I00-I99/I30-I52/I50-/I50.8" TargetMode="External"/><Relationship Id="rId30" Type="http://schemas.openxmlformats.org/officeDocument/2006/relationships/hyperlink" Target="http://www.icd10data.com/ICD10CM/Codes/I00-I99/I30-I52/I50-/I50.811" TargetMode="External"/><Relationship Id="rId35" Type="http://schemas.openxmlformats.org/officeDocument/2006/relationships/hyperlink" Target="http://www.icd10data.com/ICD10CM/Codes/I00-I99/I30-I52/I50-/I50.83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://www.icd10data.com/ICD10CM/Codes/I00-I99/I30-I52/I42-/I42.8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icd10data.com/ICD10CM/Codes/I00-I99/I30-I52/I50-/I50.2" TargetMode="External"/><Relationship Id="rId17" Type="http://schemas.openxmlformats.org/officeDocument/2006/relationships/hyperlink" Target="http://www.icd10data.com/ICD10CM/Codes/I00-I99/I30-I52/I50-/I50.3" TargetMode="External"/><Relationship Id="rId25" Type="http://schemas.openxmlformats.org/officeDocument/2006/relationships/hyperlink" Target="http://www.icd10data.com/ICD10CM/Codes/I00-I99/I30-I52/I50-/I50.42" TargetMode="External"/><Relationship Id="rId33" Type="http://schemas.openxmlformats.org/officeDocument/2006/relationships/hyperlink" Target="http://www.icd10data.com/ICD10CM/Codes/I00-I99/I30-I52/I50-/I50.814" TargetMode="External"/><Relationship Id="rId38" Type="http://schemas.openxmlformats.org/officeDocument/2006/relationships/hyperlink" Target="http://www.icd10data.com/ICD10CM/Codes/I00-I99/I30-I52/I50-/I50.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80</Words>
  <Characters>958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 Gong</dc:creator>
  <cp:keywords/>
  <dc:description/>
  <cp:lastModifiedBy>Gong, Yan</cp:lastModifiedBy>
  <cp:revision>2</cp:revision>
  <dcterms:created xsi:type="dcterms:W3CDTF">2020-09-01T13:44:00Z</dcterms:created>
  <dcterms:modified xsi:type="dcterms:W3CDTF">2020-09-01T13:44:00Z</dcterms:modified>
</cp:coreProperties>
</file>